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5E3A4E" w14:textId="77777777" w:rsidR="00287C29" w:rsidRPr="00FD2900" w:rsidRDefault="00287C29" w:rsidP="00287C29">
      <w:pPr>
        <w:rPr>
          <w:b/>
          <w:i/>
          <w:sz w:val="18"/>
          <w:szCs w:val="18"/>
        </w:rPr>
      </w:pPr>
    </w:p>
    <w:p w14:paraId="58EF7EA7" w14:textId="77777777" w:rsidR="00287C29" w:rsidRPr="00FD2900" w:rsidRDefault="00287C29" w:rsidP="00287C29">
      <w:pPr>
        <w:ind w:left="-70"/>
        <w:jc w:val="center"/>
        <w:rPr>
          <w:b/>
          <w:sz w:val="18"/>
          <w:szCs w:val="18"/>
        </w:rPr>
      </w:pPr>
      <w:r w:rsidRPr="00FD2900">
        <w:rPr>
          <w:b/>
          <w:sz w:val="18"/>
          <w:szCs w:val="18"/>
        </w:rPr>
        <w:t xml:space="preserve">BATI DİL. VE ED. BÖLÜMÜ </w:t>
      </w:r>
      <w:r w:rsidR="009D611C" w:rsidRPr="00FD2900">
        <w:rPr>
          <w:b/>
          <w:sz w:val="18"/>
          <w:szCs w:val="18"/>
        </w:rPr>
        <w:t>İNGİLİZ</w:t>
      </w:r>
      <w:r w:rsidRPr="00FD2900">
        <w:rPr>
          <w:b/>
          <w:sz w:val="18"/>
          <w:szCs w:val="18"/>
        </w:rPr>
        <w:t xml:space="preserve"> DİLİ VE EDEBİYATI ANABİLİM DALI </w:t>
      </w:r>
    </w:p>
    <w:p w14:paraId="068200AB" w14:textId="658BDC20" w:rsidR="00287C29" w:rsidRPr="001C3877" w:rsidRDefault="00A71E8B" w:rsidP="001C3877">
      <w:pPr>
        <w:ind w:left="-70"/>
        <w:jc w:val="center"/>
        <w:rPr>
          <w:b/>
          <w:sz w:val="18"/>
          <w:szCs w:val="18"/>
        </w:rPr>
      </w:pPr>
      <w:r w:rsidRPr="00FD2900">
        <w:rPr>
          <w:b/>
          <w:sz w:val="18"/>
          <w:szCs w:val="18"/>
        </w:rPr>
        <w:t>202</w:t>
      </w:r>
      <w:r w:rsidR="00063C74">
        <w:rPr>
          <w:b/>
          <w:sz w:val="18"/>
          <w:szCs w:val="18"/>
        </w:rPr>
        <w:t>3</w:t>
      </w:r>
      <w:r w:rsidRPr="00FD2900">
        <w:rPr>
          <w:b/>
          <w:sz w:val="18"/>
          <w:szCs w:val="18"/>
        </w:rPr>
        <w:t>-202</w:t>
      </w:r>
      <w:r w:rsidR="00063C74">
        <w:rPr>
          <w:b/>
          <w:sz w:val="18"/>
          <w:szCs w:val="18"/>
        </w:rPr>
        <w:t>4</w:t>
      </w:r>
      <w:r w:rsidR="00287C29" w:rsidRPr="00FD2900">
        <w:rPr>
          <w:b/>
          <w:sz w:val="18"/>
          <w:szCs w:val="18"/>
        </w:rPr>
        <w:t xml:space="preserve"> EĞİTİM</w:t>
      </w:r>
      <w:r w:rsidR="00705208" w:rsidRPr="00FD2900">
        <w:rPr>
          <w:b/>
          <w:sz w:val="18"/>
          <w:szCs w:val="18"/>
        </w:rPr>
        <w:t xml:space="preserve">-ÖĞRETİM YILI </w:t>
      </w:r>
      <w:r w:rsidR="002B0D28" w:rsidRPr="00FD2900">
        <w:rPr>
          <w:b/>
          <w:sz w:val="18"/>
          <w:szCs w:val="18"/>
        </w:rPr>
        <w:t xml:space="preserve">GÜZ </w:t>
      </w:r>
      <w:r w:rsidR="00705208" w:rsidRPr="00FD2900">
        <w:rPr>
          <w:b/>
          <w:sz w:val="18"/>
          <w:szCs w:val="18"/>
        </w:rPr>
        <w:t xml:space="preserve">YARIYILI </w:t>
      </w:r>
      <w:r w:rsidR="005464DA">
        <w:rPr>
          <w:b/>
          <w:sz w:val="18"/>
          <w:szCs w:val="18"/>
        </w:rPr>
        <w:t>BÜTÜNLEME SINAV</w:t>
      </w:r>
      <w:r w:rsidR="00287C29" w:rsidRPr="00FD2900">
        <w:rPr>
          <w:b/>
          <w:sz w:val="18"/>
          <w:szCs w:val="18"/>
        </w:rPr>
        <w:t xml:space="preserve"> PROGRAMI </w:t>
      </w:r>
    </w:p>
    <w:tbl>
      <w:tblPr>
        <w:tblW w:w="11013" w:type="dxa"/>
        <w:tblInd w:w="-8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4"/>
        <w:gridCol w:w="3178"/>
        <w:gridCol w:w="1560"/>
        <w:gridCol w:w="1185"/>
        <w:gridCol w:w="1224"/>
        <w:gridCol w:w="1386"/>
        <w:gridCol w:w="2016"/>
      </w:tblGrid>
      <w:tr w:rsidR="00B2656B" w:rsidRPr="00FD2900" w14:paraId="07535B7F" w14:textId="25E1CFED" w:rsidTr="00CA60A7">
        <w:trPr>
          <w:trHeight w:val="308"/>
        </w:trPr>
        <w:tc>
          <w:tcPr>
            <w:tcW w:w="464" w:type="dxa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</w:tcPr>
          <w:p w14:paraId="446052EC" w14:textId="77777777" w:rsidR="00B2656B" w:rsidRPr="00FD2900" w:rsidRDefault="00B2656B" w:rsidP="008676C4">
            <w:pPr>
              <w:pStyle w:val="Balk3"/>
              <w:rPr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E5A076B" w14:textId="77777777" w:rsidR="00B2656B" w:rsidRPr="00FD2900" w:rsidRDefault="00B2656B" w:rsidP="008676C4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FD2900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EDB6BFD" w14:textId="77777777" w:rsidR="00B2656B" w:rsidRPr="00FD2900" w:rsidRDefault="00B2656B" w:rsidP="008676C4">
            <w:pPr>
              <w:ind w:left="-78" w:right="-70"/>
              <w:jc w:val="center"/>
              <w:rPr>
                <w:b/>
                <w:bCs/>
                <w:sz w:val="18"/>
                <w:szCs w:val="18"/>
              </w:rPr>
            </w:pPr>
            <w:r w:rsidRPr="00FD2900">
              <w:rPr>
                <w:b/>
                <w:bCs/>
                <w:sz w:val="18"/>
                <w:szCs w:val="18"/>
              </w:rPr>
              <w:t xml:space="preserve">DERS SORUMLUSU </w:t>
            </w:r>
          </w:p>
        </w:tc>
        <w:tc>
          <w:tcPr>
            <w:tcW w:w="11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2CA93C3" w14:textId="77777777" w:rsidR="00B2656B" w:rsidRPr="00FD2900" w:rsidRDefault="00B2656B" w:rsidP="008676C4">
            <w:pPr>
              <w:pStyle w:val="Balk1"/>
              <w:rPr>
                <w:sz w:val="18"/>
                <w:szCs w:val="18"/>
              </w:rPr>
            </w:pPr>
            <w:r w:rsidRPr="00FD2900">
              <w:rPr>
                <w:sz w:val="18"/>
                <w:szCs w:val="18"/>
              </w:rPr>
              <w:t>SINAV SAATİ</w:t>
            </w:r>
          </w:p>
        </w:tc>
        <w:tc>
          <w:tcPr>
            <w:tcW w:w="122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0938B4A" w14:textId="537996A0" w:rsidR="00B2656B" w:rsidRPr="00FD2900" w:rsidRDefault="00B2656B" w:rsidP="008676C4">
            <w:pPr>
              <w:jc w:val="center"/>
              <w:rPr>
                <w:b/>
                <w:bCs/>
                <w:sz w:val="18"/>
                <w:szCs w:val="18"/>
              </w:rPr>
            </w:pPr>
            <w:r w:rsidRPr="00FD2900">
              <w:rPr>
                <w:b/>
                <w:bCs/>
                <w:sz w:val="18"/>
                <w:szCs w:val="18"/>
              </w:rPr>
              <w:t>SINAV TARİHİ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38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53800A" w14:textId="0AE98ABE" w:rsidR="00B2656B" w:rsidRPr="00FD2900" w:rsidRDefault="00B2656B" w:rsidP="00B2656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INAV YERİ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2F28E16" w14:textId="144C9490" w:rsidR="00B2656B" w:rsidRPr="00B2656B" w:rsidRDefault="00B2656B" w:rsidP="00B2656B">
            <w:pPr>
              <w:jc w:val="center"/>
              <w:rPr>
                <w:b/>
                <w:bCs/>
                <w:sz w:val="16"/>
                <w:szCs w:val="16"/>
              </w:rPr>
            </w:pPr>
            <w:r w:rsidRPr="00B2656B">
              <w:rPr>
                <w:b/>
                <w:bCs/>
                <w:sz w:val="16"/>
                <w:szCs w:val="16"/>
              </w:rPr>
              <w:t>GÖZETMENLER</w:t>
            </w:r>
          </w:p>
        </w:tc>
      </w:tr>
      <w:tr w:rsidR="00CA60A7" w:rsidRPr="00FD2900" w14:paraId="49B3E92A" w14:textId="0E41DDC7" w:rsidTr="00CA60A7">
        <w:trPr>
          <w:cantSplit/>
          <w:trHeight w:hRule="exact" w:val="291"/>
        </w:trPr>
        <w:tc>
          <w:tcPr>
            <w:tcW w:w="464" w:type="dxa"/>
            <w:vMerge w:val="restart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</w:tcPr>
          <w:p w14:paraId="23E9C0CD" w14:textId="77777777" w:rsidR="00CA60A7" w:rsidRPr="00FD2900" w:rsidRDefault="00CA60A7" w:rsidP="00923BC7">
            <w:pPr>
              <w:rPr>
                <w:b/>
                <w:bCs/>
                <w:sz w:val="18"/>
                <w:szCs w:val="18"/>
              </w:rPr>
            </w:pPr>
          </w:p>
          <w:p w14:paraId="59962BA6" w14:textId="77777777" w:rsidR="00CA60A7" w:rsidRPr="00FD2900" w:rsidRDefault="00CA60A7" w:rsidP="002E160D">
            <w:pPr>
              <w:rPr>
                <w:b/>
                <w:bCs/>
                <w:sz w:val="18"/>
                <w:szCs w:val="18"/>
              </w:rPr>
            </w:pPr>
            <w:r w:rsidRPr="00FD2900">
              <w:rPr>
                <w:b/>
                <w:bCs/>
                <w:sz w:val="18"/>
                <w:szCs w:val="18"/>
              </w:rPr>
              <w:t>1.</w:t>
            </w:r>
          </w:p>
          <w:p w14:paraId="71155B77" w14:textId="77777777" w:rsidR="00CA60A7" w:rsidRPr="00FD2900" w:rsidRDefault="00CA60A7" w:rsidP="002E160D">
            <w:pPr>
              <w:rPr>
                <w:b/>
                <w:bCs/>
                <w:sz w:val="18"/>
                <w:szCs w:val="18"/>
              </w:rPr>
            </w:pPr>
          </w:p>
          <w:p w14:paraId="1A6C88E7" w14:textId="77777777" w:rsidR="00CA60A7" w:rsidRDefault="00CA60A7" w:rsidP="002E160D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</w:t>
            </w:r>
          </w:p>
          <w:p w14:paraId="59852BC0" w14:textId="77777777" w:rsidR="00CA60A7" w:rsidRDefault="00CA60A7" w:rsidP="002E160D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I</w:t>
            </w:r>
          </w:p>
          <w:p w14:paraId="65AD2B35" w14:textId="77777777" w:rsidR="00CA60A7" w:rsidRDefault="00CA60A7" w:rsidP="002E160D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N</w:t>
            </w:r>
          </w:p>
          <w:p w14:paraId="1721DE81" w14:textId="77777777" w:rsidR="00CA60A7" w:rsidRDefault="00CA60A7" w:rsidP="002E160D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I</w:t>
            </w:r>
          </w:p>
          <w:p w14:paraId="5CB1F9BE" w14:textId="77777777" w:rsidR="00CA60A7" w:rsidRPr="00FD2900" w:rsidRDefault="00CA60A7" w:rsidP="002E160D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F</w:t>
            </w:r>
          </w:p>
          <w:p w14:paraId="74DD2309" w14:textId="6295F665" w:rsidR="00CA60A7" w:rsidRDefault="00CA60A7" w:rsidP="00AB7A28">
            <w:pPr>
              <w:rPr>
                <w:b/>
                <w:sz w:val="18"/>
                <w:szCs w:val="18"/>
              </w:rPr>
            </w:pPr>
          </w:p>
          <w:p w14:paraId="5B62CE1A" w14:textId="0961BB75" w:rsidR="00CA60A7" w:rsidRPr="00FD2900" w:rsidRDefault="00CA60A7" w:rsidP="00AB7A28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889AE9B" w14:textId="6BF4E843" w:rsidR="00CA60A7" w:rsidRPr="00261AAB" w:rsidRDefault="00CA60A7" w:rsidP="001E18C9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İDE 1001</w:t>
            </w:r>
            <w:r w:rsidRPr="00261AAB">
              <w:rPr>
                <w:bCs/>
                <w:sz w:val="18"/>
                <w:szCs w:val="18"/>
              </w:rPr>
              <w:t xml:space="preserve"> ING. ED. ARAŞ.</w:t>
            </w:r>
            <w:r>
              <w:rPr>
                <w:bCs/>
                <w:sz w:val="18"/>
                <w:szCs w:val="18"/>
              </w:rPr>
              <w:t xml:space="preserve"> I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4FC777A" w14:textId="0DBEF430" w:rsidR="00CA60A7" w:rsidRPr="00261AAB" w:rsidRDefault="00CA60A7" w:rsidP="001E18C9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S. ARIKAN</w:t>
            </w:r>
          </w:p>
        </w:tc>
        <w:tc>
          <w:tcPr>
            <w:tcW w:w="1185" w:type="dxa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  <w:vAlign w:val="center"/>
          </w:tcPr>
          <w:p w14:paraId="7480773B" w14:textId="55D5C3B6" w:rsidR="00CA60A7" w:rsidRPr="00261AAB" w:rsidRDefault="00743CBC" w:rsidP="001E18C9">
            <w:pPr>
              <w:ind w:left="20"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</w:t>
            </w:r>
            <w:r w:rsidR="00F67FD5">
              <w:rPr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14:paraId="7F6B128F" w14:textId="245FD133" w:rsidR="00CA60A7" w:rsidRPr="00261AAB" w:rsidRDefault="008E75F4" w:rsidP="001E18C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5.02.2024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149A719D" w14:textId="1104260E" w:rsidR="00CA60A7" w:rsidRDefault="008E75F4" w:rsidP="001E18C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0FE5D178" w14:textId="5B82013C" w:rsidR="00CA60A7" w:rsidRPr="009A4CF6" w:rsidRDefault="009A4CF6" w:rsidP="003026DB">
            <w:pPr>
              <w:jc w:val="center"/>
              <w:rPr>
                <w:sz w:val="18"/>
                <w:szCs w:val="18"/>
              </w:rPr>
            </w:pPr>
            <w:r w:rsidRPr="009A4CF6">
              <w:rPr>
                <w:sz w:val="18"/>
                <w:szCs w:val="18"/>
              </w:rPr>
              <w:t>A.</w:t>
            </w:r>
            <w:r w:rsidR="00F67FD5" w:rsidRPr="009A4CF6">
              <w:rPr>
                <w:sz w:val="18"/>
                <w:szCs w:val="18"/>
              </w:rPr>
              <w:t>VARGÜN</w:t>
            </w:r>
          </w:p>
        </w:tc>
      </w:tr>
      <w:tr w:rsidR="00CA60A7" w:rsidRPr="00FD2900" w14:paraId="38791812" w14:textId="7EA1A894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1604DBC8" w14:textId="4BDC99C0" w:rsidR="00CA60A7" w:rsidRPr="00FD2900" w:rsidRDefault="00CA60A7" w:rsidP="00AB7A28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370543B" w14:textId="2B796473" w:rsidR="00CA60A7" w:rsidRPr="00261AAB" w:rsidRDefault="00CA60A7" w:rsidP="007F2ACA">
            <w:pPr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IDE 10</w:t>
            </w:r>
            <w:r>
              <w:rPr>
                <w:bCs/>
                <w:sz w:val="18"/>
                <w:szCs w:val="18"/>
              </w:rPr>
              <w:t>0</w:t>
            </w:r>
            <w:r w:rsidR="007F2ACA">
              <w:rPr>
                <w:bCs/>
                <w:sz w:val="18"/>
                <w:szCs w:val="18"/>
              </w:rPr>
              <w:t xml:space="preserve">3 </w:t>
            </w:r>
            <w:r w:rsidRPr="00261AAB">
              <w:rPr>
                <w:bCs/>
                <w:sz w:val="18"/>
                <w:szCs w:val="18"/>
              </w:rPr>
              <w:t>MİTOLOJ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</w:tcPr>
          <w:p w14:paraId="175C4DB4" w14:textId="3689BAAA" w:rsidR="00CA60A7" w:rsidRPr="00261AAB" w:rsidRDefault="00CA60A7" w:rsidP="001E18C9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G. TUĞA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right w:val="single" w:sz="2" w:space="0" w:color="auto"/>
            </w:tcBorders>
          </w:tcPr>
          <w:p w14:paraId="4B1DA5F1" w14:textId="0494EB0A" w:rsidR="00CA60A7" w:rsidRPr="00261AAB" w:rsidRDefault="001472B9" w:rsidP="00AD77FE">
            <w:pPr>
              <w:ind w:left="20"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14:paraId="4B73E731" w14:textId="012626CA" w:rsidR="00CA60A7" w:rsidRPr="00261AAB" w:rsidRDefault="009D36D6" w:rsidP="001E18C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6.02. 2024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58D1C70E" w14:textId="6957E608" w:rsidR="00CA60A7" w:rsidRPr="00FD2900" w:rsidRDefault="009D36D6" w:rsidP="001E18C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1ACD3A9E" w14:textId="46DE9B7C" w:rsidR="00CA60A7" w:rsidRPr="00FD2900" w:rsidRDefault="009D36D6" w:rsidP="003026D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. TUĞAN</w:t>
            </w:r>
          </w:p>
        </w:tc>
      </w:tr>
      <w:tr w:rsidR="00CA60A7" w:rsidRPr="00FD2900" w14:paraId="542E4AD7" w14:textId="4E4E74D2" w:rsidTr="009A4CF6">
        <w:trPr>
          <w:cantSplit/>
          <w:trHeight w:hRule="exact" w:val="459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189D3924" w14:textId="77777777" w:rsidR="00CA60A7" w:rsidRPr="00FD2900" w:rsidRDefault="00CA60A7" w:rsidP="00AB7A28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2A5E24F" w14:textId="3C6A9A2D" w:rsidR="00CA60A7" w:rsidRPr="00261AAB" w:rsidRDefault="00CA60A7" w:rsidP="007F2ACA">
            <w:pPr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IDE 10</w:t>
            </w:r>
            <w:r>
              <w:rPr>
                <w:bCs/>
                <w:sz w:val="18"/>
                <w:szCs w:val="18"/>
              </w:rPr>
              <w:t>0</w:t>
            </w:r>
            <w:r w:rsidR="007F2ACA">
              <w:rPr>
                <w:bCs/>
                <w:sz w:val="18"/>
                <w:szCs w:val="18"/>
              </w:rPr>
              <w:t xml:space="preserve">5 </w:t>
            </w:r>
            <w:r w:rsidR="00452B57">
              <w:rPr>
                <w:bCs/>
                <w:sz w:val="18"/>
                <w:szCs w:val="18"/>
              </w:rPr>
              <w:t>AKAD. DUŞ.</w:t>
            </w:r>
            <w:r w:rsidR="004D25DD">
              <w:rPr>
                <w:bCs/>
                <w:sz w:val="18"/>
                <w:szCs w:val="18"/>
              </w:rPr>
              <w:t xml:space="preserve"> </w:t>
            </w:r>
            <w:r w:rsidRPr="00261AAB">
              <w:rPr>
                <w:bCs/>
                <w:sz w:val="18"/>
                <w:szCs w:val="18"/>
              </w:rPr>
              <w:t>YAZMA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10E7CE70" w14:textId="7DC32C02" w:rsidR="00CA60A7" w:rsidRPr="00261AAB" w:rsidRDefault="00CA60A7" w:rsidP="00942924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S</w:t>
            </w:r>
            <w:r w:rsidRPr="00261AAB">
              <w:rPr>
                <w:bCs/>
                <w:sz w:val="18"/>
                <w:szCs w:val="18"/>
              </w:rPr>
              <w:t xml:space="preserve">. </w:t>
            </w:r>
            <w:r>
              <w:rPr>
                <w:bCs/>
                <w:sz w:val="18"/>
                <w:szCs w:val="18"/>
              </w:rPr>
              <w:t>DEVECİOĞLU</w:t>
            </w:r>
          </w:p>
        </w:tc>
        <w:tc>
          <w:tcPr>
            <w:tcW w:w="1185" w:type="dxa"/>
            <w:tcBorders>
              <w:left w:val="single" w:sz="12" w:space="0" w:color="auto"/>
              <w:right w:val="single" w:sz="2" w:space="0" w:color="auto"/>
            </w:tcBorders>
          </w:tcPr>
          <w:p w14:paraId="27E75B15" w14:textId="22DE45B5" w:rsidR="00CA60A7" w:rsidRPr="00261AAB" w:rsidRDefault="00F00D3A" w:rsidP="00FE72FF">
            <w:pPr>
              <w:ind w:right="-114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3</w:t>
            </w:r>
            <w:r w:rsidR="00743CBC">
              <w:rPr>
                <w:color w:val="000000" w:themeColor="text1"/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719DF78A" w14:textId="497ECA8D" w:rsidR="00CA60A7" w:rsidRPr="00261AAB" w:rsidRDefault="00F00D3A" w:rsidP="00F00D3A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8.02.2024</w:t>
            </w: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</w:tcPr>
          <w:p w14:paraId="3ED9AB5F" w14:textId="58A99B30" w:rsidR="00CA60A7" w:rsidRPr="00FD2900" w:rsidRDefault="00F00D3A" w:rsidP="001E18C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2</w:t>
            </w: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32E489AF" w14:textId="7DB36C55" w:rsidR="00CA60A7" w:rsidRPr="00FD2900" w:rsidRDefault="00E62B28" w:rsidP="003026DB">
            <w:pPr>
              <w:jc w:val="center"/>
              <w:rPr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S. DEVECİOĞLU</w:t>
            </w:r>
          </w:p>
        </w:tc>
      </w:tr>
      <w:tr w:rsidR="00CA60A7" w:rsidRPr="00FD2900" w14:paraId="2DA1B2C8" w14:textId="0482DFE9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0EF9EE8E" w14:textId="77777777" w:rsidR="00CA60A7" w:rsidRPr="00FD2900" w:rsidRDefault="00CA60A7" w:rsidP="00AB7A28">
            <w:pPr>
              <w:pStyle w:val="Balk1"/>
              <w:jc w:val="left"/>
              <w:rPr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54165E6" w14:textId="60A992A7" w:rsidR="00CA60A7" w:rsidRPr="00261AAB" w:rsidRDefault="00CA60A7" w:rsidP="007F2ACA">
            <w:pPr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IDE 10</w:t>
            </w:r>
            <w:r>
              <w:rPr>
                <w:bCs/>
                <w:sz w:val="18"/>
                <w:szCs w:val="18"/>
              </w:rPr>
              <w:t>0</w:t>
            </w:r>
            <w:r w:rsidRPr="00261AAB">
              <w:rPr>
                <w:bCs/>
                <w:sz w:val="18"/>
                <w:szCs w:val="18"/>
              </w:rPr>
              <w:t>7 METİN ÇÖZ.</w:t>
            </w:r>
            <w:r>
              <w:rPr>
                <w:bCs/>
                <w:sz w:val="18"/>
                <w:szCs w:val="18"/>
              </w:rPr>
              <w:t xml:space="preserve"> I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58EEF7C1" w14:textId="1CBCDC97" w:rsidR="00CA60A7" w:rsidRPr="00261AAB" w:rsidRDefault="001C748A" w:rsidP="001E18C9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F. G. KOÇSOY</w:t>
            </w:r>
          </w:p>
        </w:tc>
        <w:tc>
          <w:tcPr>
            <w:tcW w:w="1185" w:type="dxa"/>
            <w:tcBorders>
              <w:left w:val="single" w:sz="12" w:space="0" w:color="auto"/>
              <w:right w:val="single" w:sz="2" w:space="0" w:color="auto"/>
            </w:tcBorders>
          </w:tcPr>
          <w:p w14:paraId="62A380BA" w14:textId="22528837" w:rsidR="00CA60A7" w:rsidRPr="00261AAB" w:rsidRDefault="00942E3D" w:rsidP="001E18C9">
            <w:pPr>
              <w:ind w:left="20" w:right="-114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9.00</w:t>
            </w:r>
          </w:p>
        </w:tc>
        <w:tc>
          <w:tcPr>
            <w:tcW w:w="1224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358E42B4" w14:textId="45D64393" w:rsidR="00CA60A7" w:rsidRPr="00261AAB" w:rsidRDefault="0050303C" w:rsidP="001E18C9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7.0</w:t>
            </w:r>
            <w:r w:rsidR="00A804C4">
              <w:rPr>
                <w:color w:val="000000" w:themeColor="text1"/>
                <w:sz w:val="18"/>
                <w:szCs w:val="18"/>
              </w:rPr>
              <w:t>2</w:t>
            </w:r>
            <w:r>
              <w:rPr>
                <w:color w:val="000000" w:themeColor="text1"/>
                <w:sz w:val="18"/>
                <w:szCs w:val="18"/>
              </w:rPr>
              <w:t>.2024</w:t>
            </w: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</w:tcPr>
          <w:p w14:paraId="19A3AEA6" w14:textId="21770219" w:rsidR="00CA60A7" w:rsidRPr="00FD2900" w:rsidRDefault="00575245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2BD49F40" w14:textId="34A5CF2A" w:rsidR="00CA60A7" w:rsidRPr="00FD2900" w:rsidRDefault="00D36540" w:rsidP="003026D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T. ÇETİN</w:t>
            </w:r>
          </w:p>
        </w:tc>
      </w:tr>
      <w:tr w:rsidR="00CA60A7" w:rsidRPr="00FD2900" w14:paraId="6D371E0F" w14:textId="3D4DC423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19E03EB1" w14:textId="77777777" w:rsidR="00CA60A7" w:rsidRPr="00FD2900" w:rsidRDefault="00CA60A7" w:rsidP="002977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AD1BC54" w14:textId="646BF67E" w:rsidR="00CA60A7" w:rsidRPr="00261AAB" w:rsidRDefault="00CA60A7" w:rsidP="007F2ACA">
            <w:pPr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IDE 1</w:t>
            </w:r>
            <w:r>
              <w:rPr>
                <w:bCs/>
                <w:sz w:val="18"/>
                <w:szCs w:val="18"/>
              </w:rPr>
              <w:t>0</w:t>
            </w:r>
            <w:r w:rsidRPr="00261AAB">
              <w:rPr>
                <w:bCs/>
                <w:sz w:val="18"/>
                <w:szCs w:val="18"/>
              </w:rPr>
              <w:t>11 ING. KULT. TARIHI</w:t>
            </w:r>
            <w:r>
              <w:rPr>
                <w:bCs/>
                <w:sz w:val="18"/>
                <w:szCs w:val="18"/>
              </w:rPr>
              <w:t xml:space="preserve"> I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6B32CCE9" w14:textId="77777777" w:rsidR="00CA60A7" w:rsidRPr="00261AAB" w:rsidRDefault="00CA60A7" w:rsidP="00297780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I.GULTER</w:t>
            </w:r>
          </w:p>
        </w:tc>
        <w:tc>
          <w:tcPr>
            <w:tcW w:w="1185" w:type="dxa"/>
            <w:tcBorders>
              <w:left w:val="single" w:sz="12" w:space="0" w:color="auto"/>
              <w:right w:val="single" w:sz="2" w:space="0" w:color="auto"/>
            </w:tcBorders>
          </w:tcPr>
          <w:p w14:paraId="16EC0427" w14:textId="43BF1FC4" w:rsidR="00CA60A7" w:rsidRPr="00261AAB" w:rsidRDefault="00743CBC" w:rsidP="00297780">
            <w:pPr>
              <w:ind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.00</w:t>
            </w:r>
          </w:p>
        </w:tc>
        <w:tc>
          <w:tcPr>
            <w:tcW w:w="1224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7768093B" w14:textId="7E28A853" w:rsidR="00CA60A7" w:rsidRPr="00261AAB" w:rsidRDefault="00566D8E" w:rsidP="002977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.02.2024</w:t>
            </w: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</w:tcPr>
          <w:p w14:paraId="1388FD99" w14:textId="07CCA554" w:rsidR="00CA60A7" w:rsidRPr="00FD2900" w:rsidRDefault="00D97DFD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6B6A49C7" w14:textId="50EF3C44" w:rsidR="00CA60A7" w:rsidRPr="009A4CF6" w:rsidRDefault="002D153A" w:rsidP="003026D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İPEKÇİ</w:t>
            </w:r>
          </w:p>
        </w:tc>
      </w:tr>
      <w:tr w:rsidR="00CA60A7" w:rsidRPr="00FD2900" w14:paraId="22DEACC8" w14:textId="679D5A0A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76890894" w14:textId="77777777" w:rsidR="00CA60A7" w:rsidRPr="00FD2900" w:rsidRDefault="00CA60A7" w:rsidP="002977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21AFB99" w14:textId="00D3380C" w:rsidR="00CA60A7" w:rsidRPr="00261AAB" w:rsidRDefault="00CA60A7" w:rsidP="00297780">
            <w:pPr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IDE 1015 SÖZLÜ İLET. BEC.</w:t>
            </w:r>
            <w:r>
              <w:rPr>
                <w:bCs/>
                <w:sz w:val="18"/>
                <w:szCs w:val="18"/>
              </w:rPr>
              <w:t xml:space="preserve"> I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6032CA5D" w14:textId="78A66104" w:rsidR="00CA60A7" w:rsidRPr="00261AAB" w:rsidRDefault="00CA60A7" w:rsidP="00297780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S. T. AKYILDIZ</w:t>
            </w:r>
          </w:p>
        </w:tc>
        <w:tc>
          <w:tcPr>
            <w:tcW w:w="1185" w:type="dxa"/>
            <w:tcBorders>
              <w:left w:val="single" w:sz="12" w:space="0" w:color="auto"/>
              <w:right w:val="single" w:sz="2" w:space="0" w:color="auto"/>
            </w:tcBorders>
          </w:tcPr>
          <w:p w14:paraId="178A2AF4" w14:textId="0CDBE907" w:rsidR="00CA60A7" w:rsidRPr="00261AAB" w:rsidRDefault="00CA60A7" w:rsidP="00297780">
            <w:pPr>
              <w:ind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.00</w:t>
            </w:r>
          </w:p>
        </w:tc>
        <w:tc>
          <w:tcPr>
            <w:tcW w:w="1224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2A9EA2F7" w14:textId="796F771D" w:rsidR="00CA60A7" w:rsidRPr="00261AAB" w:rsidRDefault="00566D8E" w:rsidP="002977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8.02.2024</w:t>
            </w: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</w:tcPr>
          <w:p w14:paraId="7E328820" w14:textId="2FB82588" w:rsidR="00CA60A7" w:rsidRPr="00FD2900" w:rsidRDefault="00CA60A7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ÇEVRİM İÇİ</w:t>
            </w: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1A94307D" w14:textId="64AA615B" w:rsidR="00CA60A7" w:rsidRPr="00FD2900" w:rsidRDefault="00CA60A7" w:rsidP="003026DB">
            <w:pPr>
              <w:jc w:val="center"/>
              <w:rPr>
                <w:sz w:val="18"/>
                <w:szCs w:val="18"/>
              </w:rPr>
            </w:pPr>
          </w:p>
        </w:tc>
      </w:tr>
      <w:tr w:rsidR="00CA60A7" w:rsidRPr="00FD2900" w14:paraId="03E77F44" w14:textId="4214F2BE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53974055" w14:textId="77777777" w:rsidR="00CA60A7" w:rsidRPr="00FD2900" w:rsidRDefault="00CA60A7" w:rsidP="002977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C8BE840" w14:textId="77777777" w:rsidR="00CA60A7" w:rsidRPr="00261AAB" w:rsidRDefault="00CA60A7" w:rsidP="00297780">
            <w:pPr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TRD 109</w:t>
            </w:r>
          </w:p>
        </w:tc>
        <w:tc>
          <w:tcPr>
            <w:tcW w:w="1560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E59C441" w14:textId="77777777" w:rsidR="00CA60A7" w:rsidRPr="00261AAB" w:rsidRDefault="00CA60A7" w:rsidP="00297780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4CAC5C1" w14:textId="32863877" w:rsidR="00CA60A7" w:rsidRPr="00261AAB" w:rsidRDefault="00DB110E" w:rsidP="00297780">
            <w:pPr>
              <w:ind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 00</w:t>
            </w:r>
          </w:p>
        </w:tc>
        <w:tc>
          <w:tcPr>
            <w:tcW w:w="1224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2117CA4" w14:textId="3D1B0363" w:rsidR="00CA60A7" w:rsidRPr="00261AAB" w:rsidRDefault="00DB110E" w:rsidP="002977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6.02</w:t>
            </w:r>
            <w:r w:rsidR="000440AB">
              <w:rPr>
                <w:sz w:val="18"/>
                <w:szCs w:val="18"/>
              </w:rPr>
              <w:t>.2024</w:t>
            </w:r>
          </w:p>
        </w:tc>
        <w:tc>
          <w:tcPr>
            <w:tcW w:w="1386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0084747" w14:textId="41F9FBF2" w:rsidR="00CA60A7" w:rsidRPr="00FD2900" w:rsidRDefault="00D2462D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2016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8B139DE" w14:textId="394E6981" w:rsidR="00CA60A7" w:rsidRPr="003026DB" w:rsidRDefault="003026DB" w:rsidP="003026D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 </w:t>
            </w:r>
            <w:r w:rsidR="00D352CB" w:rsidRPr="003026DB">
              <w:rPr>
                <w:sz w:val="18"/>
                <w:szCs w:val="18"/>
              </w:rPr>
              <w:t>A.VARGÜN</w:t>
            </w:r>
          </w:p>
        </w:tc>
      </w:tr>
      <w:tr w:rsidR="00CA60A7" w:rsidRPr="00FD2900" w14:paraId="67C6D0AF" w14:textId="77777777" w:rsidTr="00CA60A7">
        <w:trPr>
          <w:cantSplit/>
          <w:trHeight w:hRule="exact" w:val="44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0B34E3AF" w14:textId="77777777" w:rsidR="00CA60A7" w:rsidRPr="00FD2900" w:rsidRDefault="00CA60A7" w:rsidP="002977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70F6D1F" w14:textId="529A0B48" w:rsidR="00CA60A7" w:rsidRPr="00261AAB" w:rsidRDefault="00CA60A7" w:rsidP="00297780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 xml:space="preserve">ENF101 Temel Bil. Kul. Tek. </w:t>
            </w:r>
          </w:p>
        </w:tc>
        <w:tc>
          <w:tcPr>
            <w:tcW w:w="1560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5D9E8BE" w14:textId="17B62BBD" w:rsidR="00CA60A7" w:rsidRPr="00261AAB" w:rsidRDefault="00CA60A7" w:rsidP="00297780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M. E. ÇOLAK</w:t>
            </w:r>
          </w:p>
        </w:tc>
        <w:tc>
          <w:tcPr>
            <w:tcW w:w="1185" w:type="dxa"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3C2C0DA" w14:textId="63F0F4E5" w:rsidR="00CA60A7" w:rsidRDefault="000440AB" w:rsidP="008B33B0">
            <w:pPr>
              <w:ind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.00</w:t>
            </w:r>
          </w:p>
        </w:tc>
        <w:tc>
          <w:tcPr>
            <w:tcW w:w="1224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16D408A" w14:textId="0824AD3E" w:rsidR="00CA60A7" w:rsidRDefault="000440AB" w:rsidP="002977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7.02.2024</w:t>
            </w:r>
          </w:p>
        </w:tc>
        <w:tc>
          <w:tcPr>
            <w:tcW w:w="1386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751C3B3" w14:textId="1F1BD98F" w:rsidR="00CA60A7" w:rsidRPr="00F11E27" w:rsidRDefault="00CA60A7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NFORMATİK 1 LAB</w:t>
            </w:r>
            <w:r w:rsidR="000949CA">
              <w:rPr>
                <w:rFonts w:ascii="Arial" w:hAnsi="Arial" w:cs="Arial"/>
                <w:color w:val="4D5156"/>
                <w:sz w:val="21"/>
                <w:szCs w:val="21"/>
                <w:shd w:val="clear" w:color="auto" w:fill="FFFFFF"/>
              </w:rPr>
              <w:t>*</w:t>
            </w:r>
          </w:p>
        </w:tc>
        <w:tc>
          <w:tcPr>
            <w:tcW w:w="2016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6CD9481" w14:textId="77777777" w:rsidR="00CA60A7" w:rsidRPr="00FD2900" w:rsidRDefault="00CA60A7" w:rsidP="00740ECF">
            <w:pPr>
              <w:jc w:val="center"/>
              <w:rPr>
                <w:sz w:val="18"/>
                <w:szCs w:val="18"/>
              </w:rPr>
            </w:pPr>
          </w:p>
        </w:tc>
      </w:tr>
      <w:tr w:rsidR="0039269A" w:rsidRPr="00FD2900" w14:paraId="6B3AB2F9" w14:textId="6B6A8BCE" w:rsidTr="00CA60A7">
        <w:trPr>
          <w:cantSplit/>
          <w:trHeight w:val="423"/>
        </w:trPr>
        <w:tc>
          <w:tcPr>
            <w:tcW w:w="464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</w:tcPr>
          <w:p w14:paraId="51ABD82F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</w:p>
          <w:p w14:paraId="48916D19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</w:p>
          <w:p w14:paraId="0E1332C0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</w:p>
          <w:p w14:paraId="118E9AFD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</w:p>
          <w:p w14:paraId="26DC87F8" w14:textId="77777777" w:rsidR="0039269A" w:rsidRPr="00FD2900" w:rsidRDefault="0039269A" w:rsidP="00297780">
            <w:pPr>
              <w:rPr>
                <w:b/>
                <w:bCs/>
                <w:sz w:val="18"/>
                <w:szCs w:val="18"/>
              </w:rPr>
            </w:pPr>
            <w:r w:rsidRPr="00FD2900">
              <w:rPr>
                <w:b/>
                <w:bCs/>
                <w:sz w:val="18"/>
                <w:szCs w:val="18"/>
              </w:rPr>
              <w:t>2.</w:t>
            </w:r>
          </w:p>
          <w:p w14:paraId="75590770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</w:p>
          <w:p w14:paraId="737F456D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  <w:r w:rsidRPr="00FD2900">
              <w:rPr>
                <w:b/>
                <w:sz w:val="18"/>
                <w:szCs w:val="18"/>
              </w:rPr>
              <w:t>S</w:t>
            </w:r>
          </w:p>
          <w:p w14:paraId="74975C9B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  <w:r w:rsidRPr="00FD2900">
              <w:rPr>
                <w:b/>
                <w:sz w:val="18"/>
                <w:szCs w:val="18"/>
              </w:rPr>
              <w:t>I</w:t>
            </w:r>
            <w:r w:rsidRPr="00FD2900">
              <w:rPr>
                <w:b/>
                <w:sz w:val="18"/>
                <w:szCs w:val="18"/>
              </w:rPr>
              <w:br/>
              <w:t>N</w:t>
            </w:r>
            <w:r w:rsidRPr="00FD2900">
              <w:rPr>
                <w:b/>
                <w:sz w:val="18"/>
                <w:szCs w:val="18"/>
              </w:rPr>
              <w:br/>
              <w:t>I</w:t>
            </w:r>
            <w:r w:rsidRPr="00FD2900">
              <w:rPr>
                <w:b/>
                <w:sz w:val="18"/>
                <w:szCs w:val="18"/>
              </w:rPr>
              <w:br/>
              <w:t>F</w:t>
            </w: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DC8A9CE" w14:textId="77777777" w:rsidR="0039269A" w:rsidRPr="00261AAB" w:rsidRDefault="0039269A" w:rsidP="00297780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261AAB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6273BA5" w14:textId="77777777" w:rsidR="0039269A" w:rsidRPr="00261AAB" w:rsidRDefault="0039269A" w:rsidP="00297780">
            <w:pPr>
              <w:ind w:left="-78" w:right="-70"/>
              <w:jc w:val="center"/>
              <w:rPr>
                <w:b/>
                <w:bCs/>
                <w:sz w:val="18"/>
                <w:szCs w:val="18"/>
              </w:rPr>
            </w:pPr>
            <w:r w:rsidRPr="00261AAB">
              <w:rPr>
                <w:b/>
                <w:bCs/>
                <w:sz w:val="18"/>
                <w:szCs w:val="18"/>
              </w:rPr>
              <w:t xml:space="preserve">DERS SORUMLUSU </w:t>
            </w:r>
          </w:p>
        </w:tc>
        <w:tc>
          <w:tcPr>
            <w:tcW w:w="11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A2813DD" w14:textId="77777777" w:rsidR="0039269A" w:rsidRPr="00261AAB" w:rsidRDefault="0039269A" w:rsidP="00297780">
            <w:pPr>
              <w:pStyle w:val="Balk1"/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SINAV SAATİ</w:t>
            </w:r>
          </w:p>
        </w:tc>
        <w:tc>
          <w:tcPr>
            <w:tcW w:w="122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E8EE6D8" w14:textId="77777777" w:rsidR="0039269A" w:rsidRPr="00261AAB" w:rsidRDefault="0039269A" w:rsidP="00297780">
            <w:pPr>
              <w:jc w:val="center"/>
              <w:rPr>
                <w:b/>
                <w:bCs/>
                <w:sz w:val="18"/>
                <w:szCs w:val="18"/>
              </w:rPr>
            </w:pPr>
            <w:r w:rsidRPr="00261AAB">
              <w:rPr>
                <w:b/>
                <w:bCs/>
                <w:sz w:val="18"/>
                <w:szCs w:val="18"/>
              </w:rPr>
              <w:t>SINAV TARİHİ</w:t>
            </w:r>
          </w:p>
        </w:tc>
        <w:tc>
          <w:tcPr>
            <w:tcW w:w="138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3FB7F515" w14:textId="379CFFC9" w:rsidR="0039269A" w:rsidRPr="00FD2900" w:rsidRDefault="0039269A" w:rsidP="00297780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INAV YERİ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71825A5D" w14:textId="6769ED9A" w:rsidR="0039269A" w:rsidRPr="00FD2900" w:rsidRDefault="0039269A" w:rsidP="00740E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GÖZETMENLER</w:t>
            </w:r>
          </w:p>
        </w:tc>
      </w:tr>
      <w:tr w:rsidR="0039269A" w:rsidRPr="00FD2900" w14:paraId="55D1EE1C" w14:textId="30D19DCB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45F0F7BD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85CDC1C" w14:textId="13086B23" w:rsidR="0039269A" w:rsidRPr="00261AAB" w:rsidRDefault="0039269A" w:rsidP="00E47EBB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20</w:t>
            </w:r>
            <w:r>
              <w:rPr>
                <w:sz w:val="18"/>
                <w:szCs w:val="18"/>
              </w:rPr>
              <w:t>0</w:t>
            </w:r>
            <w:r w:rsidRPr="00261AAB">
              <w:rPr>
                <w:sz w:val="18"/>
                <w:szCs w:val="18"/>
              </w:rPr>
              <w:t>1 DİLBİLİMİNE GİRİŞ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D74FED5" w14:textId="77777777" w:rsidR="0039269A" w:rsidRPr="00261AAB" w:rsidRDefault="0039269A" w:rsidP="00297780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S. T. AKYILDIZ</w:t>
            </w:r>
          </w:p>
        </w:tc>
        <w:tc>
          <w:tcPr>
            <w:tcW w:w="1185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C60F0FD" w14:textId="5DAB079C" w:rsidR="0039269A" w:rsidRPr="00261AAB" w:rsidRDefault="00EF329A" w:rsidP="00297780">
            <w:pPr>
              <w:ind w:right="27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11.00</w:t>
            </w:r>
          </w:p>
        </w:tc>
        <w:tc>
          <w:tcPr>
            <w:tcW w:w="1224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E0A2248" w14:textId="64F14138" w:rsidR="0039269A" w:rsidRPr="00261AAB" w:rsidRDefault="00AF7EA5" w:rsidP="002977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6.02.2024</w:t>
            </w:r>
          </w:p>
        </w:tc>
        <w:tc>
          <w:tcPr>
            <w:tcW w:w="1386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18F8C6" w14:textId="25BF2FA5" w:rsidR="0039269A" w:rsidRPr="00FD2900" w:rsidRDefault="00A52DAB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2016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49F3FE5" w14:textId="71F900C8" w:rsidR="0039269A" w:rsidRPr="00FD2900" w:rsidRDefault="00AA193A" w:rsidP="00AF7EA5">
            <w:pPr>
              <w:jc w:val="center"/>
              <w:rPr>
                <w:sz w:val="18"/>
                <w:szCs w:val="18"/>
              </w:rPr>
            </w:pPr>
            <w:r w:rsidRPr="00AA193A">
              <w:rPr>
                <w:sz w:val="18"/>
                <w:szCs w:val="18"/>
              </w:rPr>
              <w:t>A.VARGÜN</w:t>
            </w:r>
          </w:p>
        </w:tc>
      </w:tr>
      <w:tr w:rsidR="0039269A" w:rsidRPr="00FD2900" w14:paraId="6B4C359A" w14:textId="1C633B84" w:rsidTr="00CE0720">
        <w:trPr>
          <w:cantSplit/>
          <w:trHeight w:hRule="exact" w:val="423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71A88CB9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A2B8C44" w14:textId="3B2B508E" w:rsidR="0039269A" w:rsidRPr="00261AAB" w:rsidRDefault="0039269A" w:rsidP="00297780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20</w:t>
            </w:r>
            <w:r>
              <w:rPr>
                <w:sz w:val="18"/>
                <w:szCs w:val="18"/>
              </w:rPr>
              <w:t>03</w:t>
            </w:r>
            <w:r w:rsidRPr="00261AAB">
              <w:rPr>
                <w:sz w:val="18"/>
                <w:szCs w:val="18"/>
              </w:rPr>
              <w:t xml:space="preserve"> ÇEV. BİL. ÇAL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3B0FEAC" w14:textId="4FD8380B" w:rsidR="0039269A" w:rsidRPr="00261AAB" w:rsidRDefault="0039269A" w:rsidP="00297780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S</w:t>
            </w:r>
            <w:r w:rsidRPr="00261AAB">
              <w:rPr>
                <w:bCs/>
                <w:sz w:val="18"/>
                <w:szCs w:val="18"/>
              </w:rPr>
              <w:t xml:space="preserve">. </w:t>
            </w:r>
            <w:r>
              <w:rPr>
                <w:bCs/>
                <w:sz w:val="18"/>
                <w:szCs w:val="18"/>
              </w:rPr>
              <w:t>DEVECİOĞLU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826CA86" w14:textId="2A1E74D1" w:rsidR="0039269A" w:rsidRPr="00EF329A" w:rsidRDefault="00E44799" w:rsidP="002977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  <w:r w:rsidR="008628F0">
              <w:rPr>
                <w:sz w:val="18"/>
                <w:szCs w:val="18"/>
              </w:rPr>
              <w:t>.15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3345FCD" w14:textId="21DEF2A6" w:rsidR="0039269A" w:rsidRPr="00261AAB" w:rsidRDefault="002D2778" w:rsidP="00F03CC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7.02.2024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0351BE7" w14:textId="1BB0C9A1" w:rsidR="0039269A" w:rsidRPr="00FD2900" w:rsidRDefault="00827616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5EEEC3B" w14:textId="498D88AF" w:rsidR="0039269A" w:rsidRPr="00FD2900" w:rsidRDefault="00E44799" w:rsidP="002D2778">
            <w:pPr>
              <w:jc w:val="center"/>
              <w:rPr>
                <w:sz w:val="18"/>
                <w:szCs w:val="18"/>
              </w:rPr>
            </w:pPr>
            <w:r w:rsidRPr="00E44799">
              <w:rPr>
                <w:bCs/>
                <w:sz w:val="18"/>
                <w:szCs w:val="18"/>
              </w:rPr>
              <w:t>S. DEVECİOĞLU</w:t>
            </w:r>
          </w:p>
        </w:tc>
      </w:tr>
      <w:tr w:rsidR="0039269A" w:rsidRPr="00FD2900" w14:paraId="08B27700" w14:textId="59E94C87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65B157FE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F899FA3" w14:textId="09B8AF53" w:rsidR="0039269A" w:rsidRPr="00261AAB" w:rsidRDefault="0039269A" w:rsidP="00E47EBB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20</w:t>
            </w:r>
            <w:r>
              <w:rPr>
                <w:sz w:val="18"/>
                <w:szCs w:val="18"/>
              </w:rPr>
              <w:t xml:space="preserve">05 </w:t>
            </w:r>
            <w:r w:rsidRPr="00261AAB">
              <w:rPr>
                <w:sz w:val="18"/>
                <w:szCs w:val="18"/>
              </w:rPr>
              <w:t>AMER. EDB. ARAŞ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DBE0D6D" w14:textId="5254388D" w:rsidR="0039269A" w:rsidRPr="00261AAB" w:rsidRDefault="0039269A" w:rsidP="00297780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F. G. KOÇSOY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F15E6F0" w14:textId="16D83EF1" w:rsidR="0039269A" w:rsidRPr="00EF329A" w:rsidRDefault="00EF329A" w:rsidP="00297780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F329A">
              <w:rPr>
                <w:color w:val="000000" w:themeColor="text1"/>
                <w:sz w:val="18"/>
                <w:szCs w:val="18"/>
              </w:rPr>
              <w:t>11.0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64964F2" w14:textId="4FEA4045" w:rsidR="0039269A" w:rsidRPr="00261AAB" w:rsidRDefault="00AF7EA5" w:rsidP="00297780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8.02.2024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3D1416E" w14:textId="3AF49DD7" w:rsidR="0039269A" w:rsidRPr="00FD2900" w:rsidRDefault="007679DD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629C09D" w14:textId="33E7F190" w:rsidR="0039269A" w:rsidRPr="00CE0720" w:rsidRDefault="00EA5508" w:rsidP="007679D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İPEKÇİ</w:t>
            </w:r>
          </w:p>
        </w:tc>
      </w:tr>
      <w:tr w:rsidR="0039269A" w:rsidRPr="00FD2900" w14:paraId="3EA064C6" w14:textId="77777777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04A524C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E43F10C" w14:textId="0842B8A1" w:rsidR="0039269A" w:rsidRPr="00261AAB" w:rsidRDefault="0039269A" w:rsidP="00297780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2007 EDEBİ TÜRLER VE AKIM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F831F1D" w14:textId="5A034850" w:rsidR="0039269A" w:rsidRPr="00261AAB" w:rsidRDefault="0039269A" w:rsidP="00297780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G. TUĞAN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44D9FDB" w14:textId="575C2808" w:rsidR="0039269A" w:rsidRPr="00EF329A" w:rsidRDefault="00EF329A" w:rsidP="00297780">
            <w:pPr>
              <w:jc w:val="center"/>
              <w:rPr>
                <w:sz w:val="18"/>
                <w:szCs w:val="18"/>
              </w:rPr>
            </w:pPr>
            <w:r w:rsidRPr="00EF329A">
              <w:rPr>
                <w:sz w:val="18"/>
                <w:szCs w:val="18"/>
              </w:rPr>
              <w:t>11.0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0FA8C5F" w14:textId="588AB8B5" w:rsidR="0039269A" w:rsidRPr="00261AAB" w:rsidRDefault="008D3D4B" w:rsidP="002977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.02.2024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6E7DCFE" w14:textId="69122D6E" w:rsidR="0039269A" w:rsidRPr="00FD2900" w:rsidRDefault="007679DD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815FD3A" w14:textId="43668912" w:rsidR="0039269A" w:rsidRPr="00FD2900" w:rsidRDefault="002C438C" w:rsidP="007679D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G. </w:t>
            </w:r>
            <w:r w:rsidR="007679DD">
              <w:rPr>
                <w:sz w:val="18"/>
                <w:szCs w:val="18"/>
              </w:rPr>
              <w:t>TUĞAN</w:t>
            </w:r>
          </w:p>
        </w:tc>
      </w:tr>
      <w:tr w:rsidR="0039269A" w:rsidRPr="00FD2900" w14:paraId="470EEBB9" w14:textId="7E0E0AAB" w:rsidTr="00FD5FB7">
        <w:trPr>
          <w:cantSplit/>
          <w:trHeight w:hRule="exact" w:val="405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717759DA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ABEFCA8" w14:textId="781FB8C7" w:rsidR="0039269A" w:rsidRPr="00261AAB" w:rsidRDefault="0039269A" w:rsidP="00E47EB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DE 2009 ING. ROMAN. GİRİŞ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BEF6144" w14:textId="77777777" w:rsidR="0039269A" w:rsidRPr="00261AAB" w:rsidRDefault="0039269A" w:rsidP="00297780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S. ARIKAN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9735C4D" w14:textId="37A62974" w:rsidR="0039269A" w:rsidRPr="00EF329A" w:rsidRDefault="00EF329A" w:rsidP="00297780">
            <w:pPr>
              <w:jc w:val="center"/>
              <w:rPr>
                <w:sz w:val="18"/>
                <w:szCs w:val="18"/>
              </w:rPr>
            </w:pPr>
            <w:r w:rsidRPr="00EF329A">
              <w:rPr>
                <w:sz w:val="18"/>
                <w:szCs w:val="18"/>
              </w:rPr>
              <w:t>11.0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9A8AD59" w14:textId="5DFFF122" w:rsidR="0039269A" w:rsidRPr="00261AAB" w:rsidRDefault="008D3D4B" w:rsidP="002977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5.02.2024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5DB8F5" w14:textId="6D6ED140" w:rsidR="0039269A" w:rsidRPr="00FD2900" w:rsidRDefault="00E61C48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BBC3090" w14:textId="58895DCA" w:rsidR="0039269A" w:rsidRPr="00FD2900" w:rsidRDefault="000340EC" w:rsidP="007679DD">
            <w:pPr>
              <w:jc w:val="center"/>
              <w:rPr>
                <w:sz w:val="18"/>
                <w:szCs w:val="18"/>
              </w:rPr>
            </w:pPr>
            <w:r w:rsidRPr="000340EC">
              <w:rPr>
                <w:sz w:val="18"/>
                <w:szCs w:val="18"/>
              </w:rPr>
              <w:t>Y.İPEKÇİ</w:t>
            </w:r>
          </w:p>
        </w:tc>
      </w:tr>
      <w:tr w:rsidR="0039269A" w:rsidRPr="00FD2900" w14:paraId="34BFB0D8" w14:textId="7D9FFA9F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2276017C" w14:textId="77777777" w:rsidR="0039269A" w:rsidRPr="00FD2900" w:rsidRDefault="0039269A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423AD64" w14:textId="773F5A76" w:rsidR="0039269A" w:rsidRPr="00261AAB" w:rsidRDefault="0039269A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2</w:t>
            </w:r>
            <w:r>
              <w:rPr>
                <w:sz w:val="18"/>
                <w:szCs w:val="18"/>
              </w:rPr>
              <w:t>011</w:t>
            </w:r>
            <w:r w:rsidRPr="00261AAB">
              <w:rPr>
                <w:sz w:val="18"/>
                <w:szCs w:val="18"/>
              </w:rPr>
              <w:t xml:space="preserve"> ORTA ÇAĞ</w:t>
            </w:r>
            <w:r>
              <w:rPr>
                <w:sz w:val="18"/>
                <w:szCs w:val="18"/>
              </w:rPr>
              <w:t xml:space="preserve"> ED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7BFA9C7" w14:textId="77777777" w:rsidR="0039269A" w:rsidRPr="00261AAB" w:rsidRDefault="0039269A" w:rsidP="00E87D19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G. TUGAN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EE0DF9A" w14:textId="36591C67" w:rsidR="0039269A" w:rsidRPr="00EF329A" w:rsidRDefault="00EF329A" w:rsidP="00E87D19">
            <w:pPr>
              <w:jc w:val="center"/>
              <w:rPr>
                <w:sz w:val="18"/>
                <w:szCs w:val="18"/>
              </w:rPr>
            </w:pPr>
            <w:r w:rsidRPr="00EF329A">
              <w:rPr>
                <w:sz w:val="18"/>
                <w:szCs w:val="18"/>
              </w:rPr>
              <w:t>11.0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3EF0C81" w14:textId="3970FAF1" w:rsidR="0039269A" w:rsidRPr="00261AAB" w:rsidRDefault="00D2462D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7.02.2024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471A767" w14:textId="35165C2C" w:rsidR="0039269A" w:rsidRPr="00FD2900" w:rsidRDefault="00E61C48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D5E9EC4" w14:textId="68C41F97" w:rsidR="0039269A" w:rsidRPr="00FD2900" w:rsidRDefault="002C438C" w:rsidP="007679D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. TUĞAN</w:t>
            </w:r>
          </w:p>
        </w:tc>
      </w:tr>
      <w:tr w:rsidR="0039269A" w:rsidRPr="00FD2900" w14:paraId="19464C56" w14:textId="31FDD2E5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8F00B3D" w14:textId="77777777" w:rsidR="0039269A" w:rsidRPr="00FD2900" w:rsidRDefault="0039269A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BEBE28C" w14:textId="4559C898" w:rsidR="0039269A" w:rsidRPr="00261AAB" w:rsidRDefault="0039269A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2</w:t>
            </w:r>
            <w:r>
              <w:rPr>
                <w:sz w:val="18"/>
                <w:szCs w:val="18"/>
              </w:rPr>
              <w:t xml:space="preserve">015 </w:t>
            </w:r>
            <w:r w:rsidRPr="00261AAB">
              <w:rPr>
                <w:sz w:val="18"/>
                <w:szCs w:val="18"/>
              </w:rPr>
              <w:t>FRANSIZCA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35F0853" w14:textId="77777777" w:rsidR="0039269A" w:rsidRPr="00261AAB" w:rsidRDefault="0039269A" w:rsidP="00E87D19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A. AYDIN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FCF2E8B" w14:textId="5F271E8A" w:rsidR="0039269A" w:rsidRPr="002D41D1" w:rsidRDefault="00D352CB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  <w:r w:rsidR="002D41D1" w:rsidRPr="002D41D1">
              <w:rPr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A3974E5" w14:textId="1385F7C0" w:rsidR="0039269A" w:rsidRPr="00261AAB" w:rsidRDefault="00D352CB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6.02.2024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6E82C11" w14:textId="788FB194" w:rsidR="0039269A" w:rsidRPr="00FD2900" w:rsidRDefault="00A920A6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2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90613F" w14:textId="0DF051D6" w:rsidR="0039269A" w:rsidRPr="00FD2900" w:rsidRDefault="00D352CB" w:rsidP="00740E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VARGÜN</w:t>
            </w:r>
          </w:p>
        </w:tc>
      </w:tr>
      <w:tr w:rsidR="0039269A" w:rsidRPr="00FD2900" w14:paraId="64243A77" w14:textId="4AEFA7B8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8EB3C3C" w14:textId="77777777" w:rsidR="0039269A" w:rsidRPr="00FD2900" w:rsidRDefault="0039269A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3729E18" w14:textId="77777777" w:rsidR="0039269A" w:rsidRPr="00261AAB" w:rsidRDefault="0039269A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AİT209 INKILAP TARİHİ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F27BF75" w14:textId="64F7DED0" w:rsidR="0039269A" w:rsidRPr="00261AAB" w:rsidRDefault="0039269A" w:rsidP="00E87D19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2E8C2F2" w14:textId="0EC10DD8" w:rsidR="0039269A" w:rsidRPr="000420F4" w:rsidRDefault="00AE0C71" w:rsidP="00AE0C71">
            <w:pPr>
              <w:ind w:right="27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0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68B96C7" w14:textId="7EC90C62" w:rsidR="0039269A" w:rsidRPr="00261AAB" w:rsidRDefault="00AE0C71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7.02.2024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5A37654" w14:textId="6D74FB9C" w:rsidR="0039269A" w:rsidRPr="00FD2900" w:rsidRDefault="00D352CB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702252B" w14:textId="36F3B5BF" w:rsidR="0039269A" w:rsidRPr="00FD2900" w:rsidRDefault="00AE0C71" w:rsidP="00740E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 İPEKÇİ</w:t>
            </w:r>
          </w:p>
        </w:tc>
      </w:tr>
      <w:tr w:rsidR="0039269A" w:rsidRPr="00FD2900" w14:paraId="3073D611" w14:textId="77777777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46928B61" w14:textId="77777777" w:rsidR="0039269A" w:rsidRPr="00FD2900" w:rsidRDefault="0039269A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EF9D3C3" w14:textId="6E99BACB" w:rsidR="0039269A" w:rsidRPr="00261AAB" w:rsidRDefault="00E9627F" w:rsidP="004865E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FES</w:t>
            </w:r>
            <w:r w:rsidR="004865E2">
              <w:rPr>
                <w:sz w:val="18"/>
                <w:szCs w:val="18"/>
              </w:rPr>
              <w:t xml:space="preserve">201 EĞİTİME GİRİŞ 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13DE3A3" w14:textId="142BCB40" w:rsidR="0039269A" w:rsidRPr="00261AAB" w:rsidRDefault="0077761D" w:rsidP="00E87D19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Y. C. EROL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E52D189" w14:textId="0A6F65F4" w:rsidR="0039269A" w:rsidRPr="000420F4" w:rsidRDefault="0020101D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.3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A3D4F22" w14:textId="5A914CD3" w:rsidR="0039269A" w:rsidRPr="00261AAB" w:rsidRDefault="0020101D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2.2024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D11A76F" w14:textId="1E947586" w:rsidR="0039269A" w:rsidRPr="00FD2900" w:rsidRDefault="0020101D" w:rsidP="00FE681F">
            <w:pPr>
              <w:jc w:val="center"/>
              <w:rPr>
                <w:sz w:val="18"/>
                <w:szCs w:val="18"/>
              </w:rPr>
            </w:pPr>
            <w:r w:rsidRPr="0020101D">
              <w:rPr>
                <w:sz w:val="18"/>
                <w:szCs w:val="18"/>
              </w:rPr>
              <w:t>ÇEVRİM İÇİ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9515698" w14:textId="77777777" w:rsidR="0039269A" w:rsidRPr="00FD2900" w:rsidRDefault="0039269A" w:rsidP="00740ECF">
            <w:pPr>
              <w:jc w:val="center"/>
              <w:rPr>
                <w:sz w:val="18"/>
                <w:szCs w:val="18"/>
              </w:rPr>
            </w:pPr>
          </w:p>
        </w:tc>
      </w:tr>
      <w:tr w:rsidR="0039269A" w:rsidRPr="00FD2900" w14:paraId="6952AA24" w14:textId="5858CEF7" w:rsidTr="00CA60A7">
        <w:trPr>
          <w:cantSplit/>
          <w:trHeight w:hRule="exact" w:val="666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5CE3CFE7" w14:textId="77777777" w:rsidR="0039269A" w:rsidRPr="00FD2900" w:rsidRDefault="0039269A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AABC79B" w14:textId="04EFBB46" w:rsidR="0039269A" w:rsidRPr="00261AAB" w:rsidRDefault="00E9627F" w:rsidP="00E87D1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FES</w:t>
            </w:r>
            <w:r w:rsidR="004865E2">
              <w:rPr>
                <w:sz w:val="18"/>
                <w:szCs w:val="18"/>
              </w:rPr>
              <w:t>203 ÖĞR. İLK. VE YÖNT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B15545C" w14:textId="6C7A8ADD" w:rsidR="0039269A" w:rsidRPr="00261AAB" w:rsidRDefault="0077761D" w:rsidP="00E87D19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 xml:space="preserve">M. ALANOĞLU/M. EROĞLU 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D75512C" w14:textId="77777777" w:rsidR="00A60A6B" w:rsidRDefault="00A60A6B" w:rsidP="00E87D19">
            <w:pPr>
              <w:jc w:val="center"/>
              <w:rPr>
                <w:sz w:val="18"/>
                <w:szCs w:val="18"/>
              </w:rPr>
            </w:pPr>
          </w:p>
          <w:p w14:paraId="1C52191A" w14:textId="566074FF" w:rsidR="0039269A" w:rsidRPr="00261AAB" w:rsidRDefault="00A60A6B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15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499BF75" w14:textId="76EC1537" w:rsidR="0039269A" w:rsidRPr="00261AAB" w:rsidRDefault="0020101D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2.2024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EB81091" w14:textId="77777777" w:rsidR="00A60A6B" w:rsidRDefault="00A60A6B" w:rsidP="00E87D19">
            <w:pPr>
              <w:jc w:val="center"/>
              <w:rPr>
                <w:sz w:val="18"/>
                <w:szCs w:val="18"/>
              </w:rPr>
            </w:pPr>
          </w:p>
          <w:p w14:paraId="317BD311" w14:textId="297A9522" w:rsidR="0039269A" w:rsidRPr="00FD2900" w:rsidRDefault="00A60A6B" w:rsidP="00E87D19">
            <w:pPr>
              <w:jc w:val="center"/>
              <w:rPr>
                <w:sz w:val="18"/>
                <w:szCs w:val="18"/>
              </w:rPr>
            </w:pPr>
            <w:r w:rsidRPr="00A60A6B">
              <w:rPr>
                <w:sz w:val="18"/>
                <w:szCs w:val="18"/>
              </w:rPr>
              <w:t>ÇEVRİM İÇİ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208CC98" w14:textId="77777777" w:rsidR="0039269A" w:rsidRPr="00FD2900" w:rsidRDefault="0039269A" w:rsidP="00740ECF">
            <w:pPr>
              <w:jc w:val="center"/>
              <w:rPr>
                <w:sz w:val="18"/>
                <w:szCs w:val="18"/>
              </w:rPr>
            </w:pPr>
          </w:p>
        </w:tc>
      </w:tr>
      <w:tr w:rsidR="00E87D19" w:rsidRPr="00FD2900" w14:paraId="1C79BA76" w14:textId="069DCE85" w:rsidTr="00CA60A7">
        <w:trPr>
          <w:cantSplit/>
          <w:trHeight w:hRule="exact" w:val="640"/>
        </w:trPr>
        <w:tc>
          <w:tcPr>
            <w:tcW w:w="464" w:type="dxa"/>
            <w:vMerge w:val="restart"/>
            <w:tcBorders>
              <w:top w:val="single" w:sz="18" w:space="0" w:color="auto"/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3562197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  <w:p w14:paraId="3A5350A8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  <w:p w14:paraId="294A1CB7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  <w:p w14:paraId="1B3C7099" w14:textId="77777777" w:rsidR="00E87D19" w:rsidRPr="00FD2900" w:rsidRDefault="00E87D19" w:rsidP="00E87D19">
            <w:pPr>
              <w:rPr>
                <w:b/>
                <w:bCs/>
                <w:sz w:val="18"/>
                <w:szCs w:val="18"/>
              </w:rPr>
            </w:pPr>
            <w:r w:rsidRPr="00FD2900">
              <w:rPr>
                <w:b/>
                <w:bCs/>
                <w:sz w:val="18"/>
                <w:szCs w:val="18"/>
              </w:rPr>
              <w:t>3.</w:t>
            </w:r>
          </w:p>
          <w:p w14:paraId="78B8686F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  <w:p w14:paraId="558B55C5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  <w:r w:rsidRPr="00FD2900">
              <w:rPr>
                <w:b/>
                <w:sz w:val="18"/>
                <w:szCs w:val="18"/>
              </w:rPr>
              <w:t>S</w:t>
            </w:r>
          </w:p>
          <w:p w14:paraId="5D6652B0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  <w:r w:rsidRPr="00FD2900">
              <w:rPr>
                <w:b/>
                <w:sz w:val="18"/>
                <w:szCs w:val="18"/>
              </w:rPr>
              <w:t>I</w:t>
            </w:r>
            <w:r w:rsidRPr="00FD2900">
              <w:rPr>
                <w:b/>
                <w:sz w:val="18"/>
                <w:szCs w:val="18"/>
              </w:rPr>
              <w:br/>
              <w:t>N</w:t>
            </w:r>
            <w:r w:rsidRPr="00FD2900">
              <w:rPr>
                <w:b/>
                <w:sz w:val="18"/>
                <w:szCs w:val="18"/>
              </w:rPr>
              <w:br/>
              <w:t>I</w:t>
            </w:r>
            <w:r w:rsidRPr="00FD2900">
              <w:rPr>
                <w:b/>
                <w:sz w:val="18"/>
                <w:szCs w:val="18"/>
              </w:rPr>
              <w:br/>
              <w:t>F</w:t>
            </w: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7F07E6" w14:textId="77777777" w:rsidR="00E87D19" w:rsidRPr="00261AAB" w:rsidRDefault="00E87D19" w:rsidP="00E87D19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261AAB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5ED3DA" w14:textId="615856C6" w:rsidR="00E87D19" w:rsidRPr="00261AAB" w:rsidRDefault="00E87D19" w:rsidP="00E87D19">
            <w:pPr>
              <w:ind w:right="-70"/>
              <w:jc w:val="center"/>
              <w:rPr>
                <w:b/>
                <w:bCs/>
                <w:sz w:val="18"/>
                <w:szCs w:val="18"/>
              </w:rPr>
            </w:pPr>
            <w:r w:rsidRPr="00261AAB">
              <w:rPr>
                <w:b/>
                <w:bCs/>
                <w:sz w:val="18"/>
                <w:szCs w:val="18"/>
              </w:rPr>
              <w:t>DERS SORUMLUSU</w:t>
            </w:r>
          </w:p>
        </w:tc>
        <w:tc>
          <w:tcPr>
            <w:tcW w:w="11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25F22F1C" w14:textId="77777777" w:rsidR="00E87D19" w:rsidRPr="00261AAB" w:rsidRDefault="00E87D19" w:rsidP="00E87D19">
            <w:pPr>
              <w:pStyle w:val="Balk1"/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SINAV SAATİ</w:t>
            </w:r>
          </w:p>
        </w:tc>
        <w:tc>
          <w:tcPr>
            <w:tcW w:w="122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70601A3" w14:textId="77777777" w:rsidR="00E87D19" w:rsidRPr="00261AAB" w:rsidRDefault="00E87D19" w:rsidP="00E87D19">
            <w:pPr>
              <w:jc w:val="center"/>
              <w:rPr>
                <w:b/>
                <w:bCs/>
                <w:sz w:val="18"/>
                <w:szCs w:val="18"/>
              </w:rPr>
            </w:pPr>
            <w:r w:rsidRPr="00261AAB">
              <w:rPr>
                <w:b/>
                <w:bCs/>
                <w:sz w:val="18"/>
                <w:szCs w:val="18"/>
              </w:rPr>
              <w:t>SINAV TARİHİ</w:t>
            </w:r>
          </w:p>
        </w:tc>
        <w:tc>
          <w:tcPr>
            <w:tcW w:w="138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66F2105A" w14:textId="2F8B39AD" w:rsidR="00E87D19" w:rsidRPr="00FD2900" w:rsidRDefault="00E87D19" w:rsidP="00E87D19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INAV YERİ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6F087BFC" w14:textId="3C8711E4" w:rsidR="00E87D19" w:rsidRPr="00FD2900" w:rsidRDefault="00E87D19" w:rsidP="00740E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GÖZETMENLER</w:t>
            </w:r>
          </w:p>
        </w:tc>
      </w:tr>
      <w:tr w:rsidR="00E87D19" w:rsidRPr="00FD2900" w14:paraId="5BC845AF" w14:textId="3389712D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04F2F818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245F2C" w14:textId="411E935F" w:rsidR="00E87D19" w:rsidRPr="00261AAB" w:rsidRDefault="00E87D19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30</w:t>
            </w:r>
            <w:r w:rsidR="00E47EBB">
              <w:rPr>
                <w:sz w:val="18"/>
                <w:szCs w:val="18"/>
              </w:rPr>
              <w:t>0</w:t>
            </w:r>
            <w:r w:rsidRPr="00261AAB">
              <w:rPr>
                <w:sz w:val="18"/>
                <w:szCs w:val="18"/>
              </w:rPr>
              <w:t>1 UYG. DİLBİLİM</w:t>
            </w:r>
            <w:r w:rsidR="00E47EBB">
              <w:rPr>
                <w:sz w:val="18"/>
                <w:szCs w:val="18"/>
              </w:rPr>
              <w:t xml:space="preserve"> I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6640C81" w14:textId="0DEB00BE" w:rsidR="00E87D19" w:rsidRPr="00261AAB" w:rsidRDefault="00D64E4D" w:rsidP="00E87D19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S.T. AKY</w:t>
            </w:r>
            <w:r w:rsidR="00E87D19" w:rsidRPr="00261AAB">
              <w:rPr>
                <w:bCs/>
                <w:sz w:val="18"/>
                <w:szCs w:val="18"/>
              </w:rPr>
              <w:t>ILDIZ</w:t>
            </w:r>
          </w:p>
        </w:tc>
        <w:tc>
          <w:tcPr>
            <w:tcW w:w="118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7406B88" w14:textId="18AD75F5" w:rsidR="00E87D19" w:rsidRPr="00261AAB" w:rsidRDefault="00EF329A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  <w:r w:rsidR="00D64E4D">
              <w:rPr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D6A22DD" w14:textId="465CF480" w:rsidR="00E87D19" w:rsidRPr="00261AAB" w:rsidRDefault="00E5344C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</w:t>
            </w:r>
            <w:r w:rsidR="001823ED">
              <w:rPr>
                <w:sz w:val="18"/>
                <w:szCs w:val="18"/>
              </w:rPr>
              <w:t>. 02.2024</w:t>
            </w:r>
          </w:p>
        </w:tc>
        <w:tc>
          <w:tcPr>
            <w:tcW w:w="138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A827755" w14:textId="002D8FF9" w:rsidR="00E87D19" w:rsidRPr="00FD2900" w:rsidRDefault="001823ED" w:rsidP="000E137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201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AC7A44A" w14:textId="751E2B81" w:rsidR="00E87D19" w:rsidRPr="00FD2900" w:rsidRDefault="00364015" w:rsidP="001823E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 İPEKÇİ</w:t>
            </w:r>
          </w:p>
        </w:tc>
      </w:tr>
      <w:tr w:rsidR="00E87D19" w:rsidRPr="00FD2900" w14:paraId="404873BB" w14:textId="17F675AA" w:rsidTr="002D153A">
        <w:trPr>
          <w:cantSplit/>
          <w:trHeight w:hRule="exact" w:val="499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D263CC4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F5FE26" w14:textId="4D088A63" w:rsidR="00E87D19" w:rsidRPr="00261AAB" w:rsidRDefault="00E87D19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30</w:t>
            </w:r>
            <w:r w:rsidR="00E47EBB">
              <w:rPr>
                <w:sz w:val="18"/>
                <w:szCs w:val="18"/>
              </w:rPr>
              <w:t>0</w:t>
            </w:r>
            <w:r w:rsidRPr="00261AAB">
              <w:rPr>
                <w:sz w:val="18"/>
                <w:szCs w:val="18"/>
              </w:rPr>
              <w:t>3 EDB. ÇEVİRİ</w:t>
            </w:r>
            <w:r w:rsidR="00E47EBB">
              <w:rPr>
                <w:sz w:val="18"/>
                <w:szCs w:val="18"/>
              </w:rPr>
              <w:t xml:space="preserve"> 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E23D491" w14:textId="09178380" w:rsidR="00E87D19" w:rsidRPr="00261AAB" w:rsidRDefault="00D10966" w:rsidP="00E87D19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D10966">
              <w:rPr>
                <w:bCs/>
                <w:sz w:val="18"/>
                <w:szCs w:val="18"/>
              </w:rPr>
              <w:t>S. DEVECİOĞLU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2F9E9392" w14:textId="44123DD1" w:rsidR="00E87D19" w:rsidRPr="00261AAB" w:rsidRDefault="00DD63EC" w:rsidP="00E87D19">
            <w:pPr>
              <w:pStyle w:val="Balk1"/>
              <w:rPr>
                <w:b w:val="0"/>
                <w:bCs w:val="0"/>
                <w:sz w:val="18"/>
                <w:szCs w:val="18"/>
              </w:rPr>
            </w:pPr>
            <w:r>
              <w:rPr>
                <w:b w:val="0"/>
                <w:bCs w:val="0"/>
                <w:sz w:val="18"/>
                <w:szCs w:val="18"/>
              </w:rPr>
              <w:t>13</w:t>
            </w:r>
            <w:r w:rsidR="00EF329A">
              <w:rPr>
                <w:b w:val="0"/>
                <w:bCs w:val="0"/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901A28" w14:textId="39FACB4F" w:rsidR="00E87D19" w:rsidRPr="00261AAB" w:rsidRDefault="00BC3D6D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6.02.2024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B304F72" w14:textId="4EB15167" w:rsidR="00E87D19" w:rsidRPr="00FD2900" w:rsidRDefault="00BC3D6D" w:rsidP="00BC3D6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3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50CB8DF" w14:textId="0D67279A" w:rsidR="00E87D19" w:rsidRPr="00A8244A" w:rsidRDefault="00A8244A" w:rsidP="001C748A">
            <w:pPr>
              <w:jc w:val="center"/>
              <w:rPr>
                <w:sz w:val="18"/>
                <w:szCs w:val="18"/>
              </w:rPr>
            </w:pPr>
            <w:r w:rsidRPr="00A8244A">
              <w:rPr>
                <w:bCs/>
                <w:sz w:val="18"/>
                <w:szCs w:val="18"/>
              </w:rPr>
              <w:t>S. DEVECİOĞLU</w:t>
            </w:r>
          </w:p>
        </w:tc>
      </w:tr>
      <w:tr w:rsidR="00E87D19" w:rsidRPr="00FD2900" w14:paraId="33CF13B1" w14:textId="341D331B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368CA8DF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D3747FB" w14:textId="5BB1E0DD" w:rsidR="00E87D19" w:rsidRPr="00261AAB" w:rsidRDefault="00E87D19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30</w:t>
            </w:r>
            <w:r w:rsidR="00E47EBB">
              <w:rPr>
                <w:sz w:val="18"/>
                <w:szCs w:val="18"/>
              </w:rPr>
              <w:t>0</w:t>
            </w:r>
            <w:r w:rsidRPr="00261AAB">
              <w:rPr>
                <w:sz w:val="18"/>
                <w:szCs w:val="18"/>
              </w:rPr>
              <w:t>5 AMER. ROMANI</w:t>
            </w:r>
            <w:r w:rsidR="00E47EBB">
              <w:rPr>
                <w:sz w:val="18"/>
                <w:szCs w:val="18"/>
              </w:rPr>
              <w:t xml:space="preserve"> 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CD14146" w14:textId="406935A2" w:rsidR="00E87D19" w:rsidRPr="00261AAB" w:rsidRDefault="00E87D19" w:rsidP="00E87D19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F. G. KOÇSOY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2C1F325" w14:textId="12CD697B" w:rsidR="00E87D19" w:rsidRPr="00261AAB" w:rsidRDefault="00C5546B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  <w:r w:rsidR="00EF329A">
              <w:rPr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599AEAE" w14:textId="02802517" w:rsidR="00E87D19" w:rsidRPr="00261AAB" w:rsidRDefault="006411E6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7.02.2024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C3E1784" w14:textId="68ED0274" w:rsidR="00E87D19" w:rsidRPr="00FD2900" w:rsidRDefault="006411E6" w:rsidP="000E137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F3E6275" w14:textId="091B8DD8" w:rsidR="00E87D19" w:rsidRPr="00FD2900" w:rsidRDefault="00193509" w:rsidP="0019350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.ÇETİN</w:t>
            </w:r>
          </w:p>
        </w:tc>
      </w:tr>
      <w:tr w:rsidR="00E87D19" w:rsidRPr="00FD2900" w14:paraId="09AB24DB" w14:textId="7753FF90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A3335E8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9A7DF80" w14:textId="520C6383" w:rsidR="00E87D19" w:rsidRPr="00261AAB" w:rsidRDefault="00E87D19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30</w:t>
            </w:r>
            <w:r w:rsidR="00E47EBB">
              <w:rPr>
                <w:sz w:val="18"/>
                <w:szCs w:val="18"/>
              </w:rPr>
              <w:t>0</w:t>
            </w:r>
            <w:r w:rsidRPr="00261AAB">
              <w:rPr>
                <w:sz w:val="18"/>
                <w:szCs w:val="18"/>
              </w:rPr>
              <w:t>7 SHAKESPEARE</w:t>
            </w:r>
            <w:r w:rsidR="00E47EBB">
              <w:rPr>
                <w:sz w:val="18"/>
                <w:szCs w:val="18"/>
              </w:rPr>
              <w:t xml:space="preserve"> 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835D94A" w14:textId="77777777" w:rsidR="00E87D19" w:rsidRPr="00261AAB" w:rsidRDefault="00E87D19" w:rsidP="00E87D19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I. GÜLTER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14DDB0AC" w14:textId="615DDE5F" w:rsidR="00E87D19" w:rsidRPr="00261AAB" w:rsidRDefault="00E5344C" w:rsidP="00E87D19">
            <w:pPr>
              <w:pStyle w:val="Balk1"/>
              <w:rPr>
                <w:b w:val="0"/>
                <w:bCs w:val="0"/>
                <w:sz w:val="18"/>
                <w:szCs w:val="18"/>
              </w:rPr>
            </w:pPr>
            <w:r>
              <w:rPr>
                <w:b w:val="0"/>
                <w:bCs w:val="0"/>
                <w:sz w:val="18"/>
                <w:szCs w:val="18"/>
              </w:rPr>
              <w:t>14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7CF6039" w14:textId="41285323" w:rsidR="00E87D19" w:rsidRPr="00261AAB" w:rsidRDefault="00E5344C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8. 02. 2024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6E3D4BF" w14:textId="3841E8E5" w:rsidR="00E87D19" w:rsidRPr="00FD2900" w:rsidRDefault="00666901" w:rsidP="000E137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</w:t>
            </w:r>
            <w:r w:rsidR="00E1544E">
              <w:rPr>
                <w:sz w:val="18"/>
                <w:szCs w:val="18"/>
              </w:rPr>
              <w:t>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C802814" w14:textId="08B8C235" w:rsidR="00E87D19" w:rsidRPr="003117B7" w:rsidRDefault="00AA193A" w:rsidP="003117B7">
            <w:pPr>
              <w:pStyle w:val="AralkYok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 İPEKÇİ</w:t>
            </w:r>
          </w:p>
        </w:tc>
      </w:tr>
      <w:tr w:rsidR="00E87D19" w:rsidRPr="00FD2900" w14:paraId="12B0F8A9" w14:textId="0B8E6F58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05B1973D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903C30D" w14:textId="405281A4" w:rsidR="00E87D19" w:rsidRPr="00261AAB" w:rsidRDefault="00E87D19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30</w:t>
            </w:r>
            <w:r w:rsidR="00E47EBB">
              <w:rPr>
                <w:sz w:val="18"/>
                <w:szCs w:val="18"/>
              </w:rPr>
              <w:t>0</w:t>
            </w:r>
            <w:r w:rsidRPr="00261AAB">
              <w:rPr>
                <w:sz w:val="18"/>
                <w:szCs w:val="18"/>
              </w:rPr>
              <w:t>9 MOD. ING ROMANI</w:t>
            </w:r>
            <w:r w:rsidR="00E47EBB">
              <w:rPr>
                <w:sz w:val="18"/>
                <w:szCs w:val="18"/>
              </w:rPr>
              <w:t xml:space="preserve"> 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05E6C90" w14:textId="77777777" w:rsidR="00E87D19" w:rsidRPr="00261AAB" w:rsidRDefault="00E87D19" w:rsidP="00E87D19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S. ARIKA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7177BBE8" w14:textId="1430EDB2" w:rsidR="00E87D19" w:rsidRPr="00261AAB" w:rsidRDefault="00EF329A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970AD31" w14:textId="3BC70042" w:rsidR="00E87D19" w:rsidRPr="00261AAB" w:rsidRDefault="00E5344C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5</w:t>
            </w:r>
            <w:r w:rsidR="00B023B4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2.2024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39CCFA3" w14:textId="2BC77798" w:rsidR="00E87D19" w:rsidRPr="00FD2900" w:rsidRDefault="000C3727" w:rsidP="00E5344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25241FB" w14:textId="5C61B772" w:rsidR="00E87D19" w:rsidRPr="003117B7" w:rsidRDefault="00CE0720" w:rsidP="003117B7">
            <w:pPr>
              <w:pStyle w:val="AralkYok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.ÇETİN</w:t>
            </w:r>
          </w:p>
        </w:tc>
      </w:tr>
      <w:tr w:rsidR="00E87D19" w:rsidRPr="00FD2900" w14:paraId="2B822D58" w14:textId="58BA312B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A40264A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A09B5E1" w14:textId="38443D61" w:rsidR="00E87D19" w:rsidRPr="00261AAB" w:rsidRDefault="00E87D19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3</w:t>
            </w:r>
            <w:r w:rsidR="00E47EBB">
              <w:rPr>
                <w:sz w:val="18"/>
                <w:szCs w:val="18"/>
              </w:rPr>
              <w:t>0</w:t>
            </w:r>
            <w:r w:rsidRPr="00261AAB">
              <w:rPr>
                <w:sz w:val="18"/>
                <w:szCs w:val="18"/>
              </w:rPr>
              <w:t>11 ING. ŞİİRİNE GİR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1936023" w14:textId="77777777" w:rsidR="00E87D19" w:rsidRPr="00261AAB" w:rsidRDefault="00E87D19" w:rsidP="00E87D19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G. TUGA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DDC1207" w14:textId="5406B11B" w:rsidR="00E87D19" w:rsidRPr="00261AAB" w:rsidRDefault="005C2511" w:rsidP="00E87D19">
            <w:pPr>
              <w:pStyle w:val="Balk1"/>
              <w:rPr>
                <w:b w:val="0"/>
                <w:bCs w:val="0"/>
                <w:sz w:val="18"/>
                <w:szCs w:val="18"/>
              </w:rPr>
            </w:pPr>
            <w:r>
              <w:rPr>
                <w:b w:val="0"/>
                <w:bCs w:val="0"/>
                <w:sz w:val="18"/>
                <w:szCs w:val="18"/>
              </w:rPr>
              <w:t>09</w:t>
            </w:r>
            <w:r w:rsidR="0003162F">
              <w:rPr>
                <w:b w:val="0"/>
                <w:bCs w:val="0"/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AC854A" w14:textId="140A68ED" w:rsidR="00E87D19" w:rsidRPr="00261AAB" w:rsidRDefault="00E5344C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. 02.2024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E4E6326" w14:textId="3A22A996" w:rsidR="00E87D19" w:rsidRPr="00FD2900" w:rsidRDefault="004F4869" w:rsidP="000E137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9FD298A" w14:textId="48396125" w:rsidR="00E87D19" w:rsidRPr="003117B7" w:rsidRDefault="0089618A" w:rsidP="00E5344C">
            <w:pPr>
              <w:pStyle w:val="AralkYok"/>
              <w:jc w:val="center"/>
              <w:rPr>
                <w:sz w:val="18"/>
                <w:szCs w:val="18"/>
              </w:rPr>
            </w:pPr>
            <w:r w:rsidRPr="003117B7">
              <w:rPr>
                <w:sz w:val="18"/>
                <w:szCs w:val="18"/>
              </w:rPr>
              <w:t>G. TUĞAN</w:t>
            </w:r>
          </w:p>
        </w:tc>
      </w:tr>
      <w:tr w:rsidR="00E5344C" w:rsidRPr="00FD2900" w14:paraId="0C029974" w14:textId="002F9B0F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3C124B0E" w14:textId="77777777" w:rsidR="00E5344C" w:rsidRPr="00FD2900" w:rsidRDefault="00E5344C" w:rsidP="00E5344C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4D639DF" w14:textId="54A7CFFB" w:rsidR="00E5344C" w:rsidRPr="00261AAB" w:rsidRDefault="00E5344C" w:rsidP="00E5344C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3</w:t>
            </w:r>
            <w:r>
              <w:rPr>
                <w:sz w:val="18"/>
                <w:szCs w:val="18"/>
              </w:rPr>
              <w:t>0</w:t>
            </w:r>
            <w:r w:rsidRPr="00261AAB">
              <w:rPr>
                <w:sz w:val="18"/>
                <w:szCs w:val="18"/>
              </w:rPr>
              <w:t>15 FRANSIZCA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976D510" w14:textId="5EB32F6E" w:rsidR="00E5344C" w:rsidRPr="00261AAB" w:rsidRDefault="00E5344C" w:rsidP="00E5344C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A. AYDI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ED8915D" w14:textId="5FC3EE1A" w:rsidR="00E5344C" w:rsidRPr="00261AAB" w:rsidRDefault="00E5344C" w:rsidP="00E5344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4D92BA" w14:textId="70F4D51D" w:rsidR="00E5344C" w:rsidRPr="00261AAB" w:rsidRDefault="00E5344C" w:rsidP="00E5344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6.02.2024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D48961A" w14:textId="457330FB" w:rsidR="00E5344C" w:rsidRPr="00FD2900" w:rsidRDefault="00E5344C" w:rsidP="00E5344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D5C2EBE" w14:textId="6DB1252A" w:rsidR="00E5344C" w:rsidRPr="004944F3" w:rsidRDefault="00E5344C" w:rsidP="00E5344C">
            <w:pPr>
              <w:jc w:val="center"/>
              <w:rPr>
                <w:sz w:val="18"/>
                <w:szCs w:val="18"/>
              </w:rPr>
            </w:pPr>
            <w:r w:rsidRPr="003117B7">
              <w:rPr>
                <w:sz w:val="18"/>
                <w:szCs w:val="18"/>
              </w:rPr>
              <w:t>A.VARGÜN</w:t>
            </w:r>
          </w:p>
        </w:tc>
      </w:tr>
      <w:tr w:rsidR="00E5344C" w:rsidRPr="00FD2900" w14:paraId="0D967254" w14:textId="77777777" w:rsidTr="00810C05">
        <w:trPr>
          <w:cantSplit/>
          <w:trHeight w:hRule="exact" w:val="445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15D8DE1D" w14:textId="77777777" w:rsidR="00E5344C" w:rsidRPr="00FD2900" w:rsidRDefault="00E5344C" w:rsidP="00E5344C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BCDBD8D" w14:textId="43FC905C" w:rsidR="00E5344C" w:rsidRPr="00261AAB" w:rsidRDefault="00E5344C" w:rsidP="00E5344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FES301 EĞİTİM PSİKOLOJİSİ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EED9AD8" w14:textId="52B170BC" w:rsidR="00E5344C" w:rsidRPr="00261AAB" w:rsidRDefault="00E5344C" w:rsidP="00E5344C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S. PULLU/F. BAHÇECİ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5C5A3B64" w14:textId="04164E7B" w:rsidR="00E5344C" w:rsidRPr="00261AAB" w:rsidRDefault="002F2C03" w:rsidP="00E5344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CA54CE3" w14:textId="337B9698" w:rsidR="00E5344C" w:rsidRPr="00261AAB" w:rsidRDefault="002F2C03" w:rsidP="00E5344C">
            <w:pPr>
              <w:jc w:val="center"/>
              <w:rPr>
                <w:sz w:val="18"/>
                <w:szCs w:val="18"/>
              </w:rPr>
            </w:pPr>
            <w:r w:rsidRPr="002F2C03">
              <w:rPr>
                <w:sz w:val="18"/>
                <w:szCs w:val="18"/>
              </w:rPr>
              <w:t>11.02.2024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C8366F9" w14:textId="577AC30E" w:rsidR="00E5344C" w:rsidRPr="00FD2900" w:rsidRDefault="00E5344C" w:rsidP="00E5344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ÇEVRİM İÇİ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8123560" w14:textId="77777777" w:rsidR="00E5344C" w:rsidRPr="004944F3" w:rsidRDefault="00E5344C" w:rsidP="00E5344C">
            <w:pPr>
              <w:jc w:val="center"/>
              <w:rPr>
                <w:sz w:val="18"/>
                <w:szCs w:val="18"/>
              </w:rPr>
            </w:pPr>
          </w:p>
        </w:tc>
      </w:tr>
      <w:tr w:rsidR="00E5344C" w:rsidRPr="00FD2900" w14:paraId="2FD56646" w14:textId="77777777" w:rsidTr="000E1370">
        <w:trPr>
          <w:cantSplit/>
          <w:trHeight w:hRule="exact" w:val="427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52D4BA44" w14:textId="77777777" w:rsidR="00E5344C" w:rsidRPr="00FD2900" w:rsidRDefault="00E5344C" w:rsidP="00E5344C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5FAAE3A" w14:textId="3211464D" w:rsidR="00E5344C" w:rsidRPr="00261AAB" w:rsidRDefault="00E5344C" w:rsidP="00E5344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FES303 EĞİTİMDE ÖLÇ. VE DEĞ.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CFAB3A6" w14:textId="02412821" w:rsidR="00E5344C" w:rsidRPr="00261AAB" w:rsidRDefault="00E5344C" w:rsidP="00E5344C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D. ŞENGÜR/H. POLAT/S.Z. ET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78CAB334" w14:textId="7B3EA2DD" w:rsidR="00E5344C" w:rsidRPr="000E1370" w:rsidRDefault="002F2C03" w:rsidP="00080105">
            <w:pPr>
              <w:pStyle w:val="AralkYok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15</w:t>
            </w:r>
            <w:bookmarkStart w:id="0" w:name="_GoBack"/>
            <w:bookmarkEnd w:id="0"/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349D22C" w14:textId="39C74555" w:rsidR="00E5344C" w:rsidRPr="000E1370" w:rsidRDefault="002F2C03" w:rsidP="00E5344C">
            <w:pPr>
              <w:pStyle w:val="AralkYok"/>
              <w:jc w:val="center"/>
              <w:rPr>
                <w:sz w:val="18"/>
                <w:szCs w:val="18"/>
              </w:rPr>
            </w:pPr>
            <w:r w:rsidRPr="002F2C03">
              <w:rPr>
                <w:sz w:val="18"/>
                <w:szCs w:val="18"/>
              </w:rPr>
              <w:t>11.02.2024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2109444" w14:textId="62FF8A93" w:rsidR="00E5344C" w:rsidRPr="000E1370" w:rsidRDefault="00E5344C" w:rsidP="00E5344C">
            <w:pPr>
              <w:pStyle w:val="AralkYok"/>
              <w:jc w:val="center"/>
              <w:rPr>
                <w:sz w:val="18"/>
                <w:szCs w:val="18"/>
              </w:rPr>
            </w:pPr>
            <w:r w:rsidRPr="000E1370">
              <w:rPr>
                <w:sz w:val="18"/>
                <w:szCs w:val="18"/>
              </w:rPr>
              <w:t>ÇEVRİM İÇİ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114A39C" w14:textId="77777777" w:rsidR="00E5344C" w:rsidRPr="004944F3" w:rsidRDefault="00E5344C" w:rsidP="00E5344C">
            <w:pPr>
              <w:jc w:val="center"/>
              <w:rPr>
                <w:sz w:val="18"/>
                <w:szCs w:val="18"/>
              </w:rPr>
            </w:pPr>
          </w:p>
        </w:tc>
      </w:tr>
      <w:tr w:rsidR="00E5344C" w:rsidRPr="00FD2900" w14:paraId="31A8C53B" w14:textId="44AA607E" w:rsidTr="00CA60A7">
        <w:trPr>
          <w:cantSplit/>
          <w:trHeight w:hRule="exact" w:val="434"/>
        </w:trPr>
        <w:tc>
          <w:tcPr>
            <w:tcW w:w="464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</w:tcPr>
          <w:p w14:paraId="71F3C0F8" w14:textId="77777777" w:rsidR="00E5344C" w:rsidRPr="00FD2900" w:rsidRDefault="00E5344C" w:rsidP="00E5344C">
            <w:pPr>
              <w:rPr>
                <w:b/>
                <w:sz w:val="18"/>
                <w:szCs w:val="18"/>
              </w:rPr>
            </w:pPr>
          </w:p>
          <w:p w14:paraId="2F3EE2E1" w14:textId="77777777" w:rsidR="00E5344C" w:rsidRPr="00FD2900" w:rsidRDefault="00E5344C" w:rsidP="00E5344C">
            <w:pPr>
              <w:rPr>
                <w:b/>
                <w:sz w:val="18"/>
                <w:szCs w:val="18"/>
              </w:rPr>
            </w:pPr>
          </w:p>
          <w:p w14:paraId="1A92A416" w14:textId="77777777" w:rsidR="00E5344C" w:rsidRPr="00FD2900" w:rsidRDefault="00E5344C" w:rsidP="00E5344C">
            <w:pPr>
              <w:rPr>
                <w:b/>
                <w:bCs/>
                <w:sz w:val="18"/>
                <w:szCs w:val="18"/>
              </w:rPr>
            </w:pPr>
            <w:r w:rsidRPr="00FD2900">
              <w:rPr>
                <w:b/>
                <w:bCs/>
                <w:sz w:val="18"/>
                <w:szCs w:val="18"/>
              </w:rPr>
              <w:t>4.</w:t>
            </w:r>
          </w:p>
          <w:p w14:paraId="06ADAB60" w14:textId="77777777" w:rsidR="00E5344C" w:rsidRPr="00FD2900" w:rsidRDefault="00E5344C" w:rsidP="00E5344C">
            <w:pPr>
              <w:rPr>
                <w:b/>
                <w:sz w:val="18"/>
                <w:szCs w:val="18"/>
              </w:rPr>
            </w:pPr>
          </w:p>
          <w:p w14:paraId="4F942B03" w14:textId="77777777" w:rsidR="00E5344C" w:rsidRPr="00FD2900" w:rsidRDefault="00E5344C" w:rsidP="00E5344C">
            <w:pPr>
              <w:rPr>
                <w:b/>
                <w:sz w:val="18"/>
                <w:szCs w:val="18"/>
              </w:rPr>
            </w:pPr>
            <w:r w:rsidRPr="00FD2900">
              <w:rPr>
                <w:b/>
                <w:sz w:val="18"/>
                <w:szCs w:val="18"/>
              </w:rPr>
              <w:t>S</w:t>
            </w:r>
          </w:p>
          <w:p w14:paraId="0242E138" w14:textId="77777777" w:rsidR="00E5344C" w:rsidRPr="00FD2900" w:rsidRDefault="00E5344C" w:rsidP="00E5344C">
            <w:pPr>
              <w:rPr>
                <w:b/>
                <w:sz w:val="18"/>
                <w:szCs w:val="18"/>
              </w:rPr>
            </w:pPr>
            <w:r w:rsidRPr="00FD2900">
              <w:rPr>
                <w:b/>
                <w:sz w:val="18"/>
                <w:szCs w:val="18"/>
              </w:rPr>
              <w:t>I</w:t>
            </w:r>
            <w:r w:rsidRPr="00FD2900">
              <w:rPr>
                <w:b/>
                <w:sz w:val="18"/>
                <w:szCs w:val="18"/>
              </w:rPr>
              <w:br/>
              <w:t>N</w:t>
            </w:r>
            <w:r w:rsidRPr="00FD2900">
              <w:rPr>
                <w:b/>
                <w:sz w:val="18"/>
                <w:szCs w:val="18"/>
              </w:rPr>
              <w:br/>
              <w:t>I</w:t>
            </w:r>
            <w:r w:rsidRPr="00FD2900">
              <w:rPr>
                <w:b/>
                <w:sz w:val="18"/>
                <w:szCs w:val="18"/>
              </w:rPr>
              <w:br/>
              <w:t>F</w:t>
            </w: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AC6CDA0" w14:textId="77777777" w:rsidR="00E5344C" w:rsidRPr="00261AAB" w:rsidRDefault="00E5344C" w:rsidP="00E5344C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261AAB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7CB5A62" w14:textId="77777777" w:rsidR="00E5344C" w:rsidRPr="00261AAB" w:rsidRDefault="00E5344C" w:rsidP="00E5344C">
            <w:pPr>
              <w:ind w:left="-78" w:right="-70"/>
              <w:jc w:val="center"/>
              <w:rPr>
                <w:b/>
                <w:bCs/>
                <w:sz w:val="18"/>
                <w:szCs w:val="18"/>
              </w:rPr>
            </w:pPr>
            <w:r w:rsidRPr="00261AAB">
              <w:rPr>
                <w:b/>
                <w:bCs/>
                <w:sz w:val="18"/>
                <w:szCs w:val="18"/>
              </w:rPr>
              <w:t xml:space="preserve">DERS SORUMLUSU </w:t>
            </w:r>
          </w:p>
        </w:tc>
        <w:tc>
          <w:tcPr>
            <w:tcW w:w="11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F571141" w14:textId="77777777" w:rsidR="00E5344C" w:rsidRPr="00261AAB" w:rsidRDefault="00E5344C" w:rsidP="00E5344C">
            <w:pPr>
              <w:pStyle w:val="Balk1"/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SINAV SAATİ</w:t>
            </w:r>
          </w:p>
        </w:tc>
        <w:tc>
          <w:tcPr>
            <w:tcW w:w="122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A3DD888" w14:textId="77777777" w:rsidR="00E5344C" w:rsidRPr="00261AAB" w:rsidRDefault="00E5344C" w:rsidP="00E5344C">
            <w:pPr>
              <w:jc w:val="center"/>
              <w:rPr>
                <w:b/>
                <w:bCs/>
                <w:sz w:val="18"/>
                <w:szCs w:val="18"/>
              </w:rPr>
            </w:pPr>
            <w:r w:rsidRPr="00261AAB">
              <w:rPr>
                <w:b/>
                <w:bCs/>
                <w:sz w:val="18"/>
                <w:szCs w:val="18"/>
              </w:rPr>
              <w:t>SINAV TARİHİ</w:t>
            </w:r>
          </w:p>
        </w:tc>
        <w:tc>
          <w:tcPr>
            <w:tcW w:w="138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9F318B2" w14:textId="61CC15A9" w:rsidR="00E5344C" w:rsidRPr="00FD2900" w:rsidRDefault="00E5344C" w:rsidP="00E5344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INAV YERİ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74488BB" w14:textId="29324A0F" w:rsidR="00E5344C" w:rsidRPr="00FD2900" w:rsidRDefault="00E5344C" w:rsidP="00E5344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GÖZETMENLER</w:t>
            </w:r>
          </w:p>
        </w:tc>
      </w:tr>
      <w:tr w:rsidR="00E5344C" w:rsidRPr="00FD2900" w14:paraId="16852160" w14:textId="7B3E484B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2A32A99" w14:textId="77777777" w:rsidR="00E5344C" w:rsidRPr="00FD2900" w:rsidRDefault="00E5344C" w:rsidP="00E5344C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8A5F1F8" w14:textId="6C71A1D1" w:rsidR="00E5344C" w:rsidRPr="00261AAB" w:rsidRDefault="00E5344C" w:rsidP="00E5344C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40</w:t>
            </w:r>
            <w:r>
              <w:rPr>
                <w:sz w:val="18"/>
                <w:szCs w:val="18"/>
              </w:rPr>
              <w:t>0</w:t>
            </w:r>
            <w:r w:rsidRPr="00261AAB">
              <w:rPr>
                <w:sz w:val="18"/>
                <w:szCs w:val="18"/>
              </w:rPr>
              <w:t>1 EDB. ELEŞT. GİRİŞ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1408E62" w14:textId="77777777" w:rsidR="00E5344C" w:rsidRPr="00261AAB" w:rsidRDefault="00E5344C" w:rsidP="00E5344C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261AAB">
              <w:rPr>
                <w:bCs/>
                <w:color w:val="000000" w:themeColor="text1"/>
                <w:sz w:val="18"/>
                <w:szCs w:val="18"/>
              </w:rPr>
              <w:t>S. ARIKAN</w:t>
            </w:r>
          </w:p>
        </w:tc>
        <w:tc>
          <w:tcPr>
            <w:tcW w:w="118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4A336E5" w14:textId="053A39AE" w:rsidR="00E5344C" w:rsidRPr="00261AAB" w:rsidRDefault="00301377" w:rsidP="00E5344C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>
              <w:rPr>
                <w:b w:val="0"/>
                <w:color w:val="000000" w:themeColor="text1"/>
                <w:sz w:val="18"/>
                <w:szCs w:val="18"/>
              </w:rPr>
              <w:t>14</w:t>
            </w:r>
            <w:r w:rsidR="00E5344C">
              <w:rPr>
                <w:b w:val="0"/>
                <w:color w:val="000000" w:themeColor="text1"/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47DBB3E" w14:textId="17DA2ECC" w:rsidR="00E5344C" w:rsidRPr="00261AAB" w:rsidRDefault="00301377" w:rsidP="00E5344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7</w:t>
            </w:r>
            <w:r w:rsidR="00E5344C">
              <w:rPr>
                <w:color w:val="000000" w:themeColor="text1"/>
                <w:sz w:val="18"/>
                <w:szCs w:val="18"/>
              </w:rPr>
              <w:t>.</w:t>
            </w:r>
            <w:r>
              <w:rPr>
                <w:color w:val="000000" w:themeColor="text1"/>
                <w:sz w:val="18"/>
                <w:szCs w:val="18"/>
              </w:rPr>
              <w:t>02</w:t>
            </w:r>
            <w:r w:rsidR="001C748A">
              <w:rPr>
                <w:color w:val="000000" w:themeColor="text1"/>
                <w:sz w:val="18"/>
                <w:szCs w:val="18"/>
              </w:rPr>
              <w:t>.2024</w:t>
            </w:r>
          </w:p>
        </w:tc>
        <w:tc>
          <w:tcPr>
            <w:tcW w:w="138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A8203AB" w14:textId="79D3DD86" w:rsidR="00E5344C" w:rsidRPr="00FD2900" w:rsidRDefault="00C02BEB" w:rsidP="00E5344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2</w:t>
            </w:r>
          </w:p>
        </w:tc>
        <w:tc>
          <w:tcPr>
            <w:tcW w:w="201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F6867B3" w14:textId="4D271D6C" w:rsidR="00E5344C" w:rsidRPr="00FD2900" w:rsidRDefault="00AA193A" w:rsidP="0030137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İPEKÇİ</w:t>
            </w:r>
          </w:p>
        </w:tc>
      </w:tr>
      <w:tr w:rsidR="00E5344C" w:rsidRPr="00FD2900" w14:paraId="22D35F07" w14:textId="035EFAA6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0C5E306D" w14:textId="77777777" w:rsidR="00E5344C" w:rsidRPr="00FD2900" w:rsidRDefault="00E5344C" w:rsidP="00E5344C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4748331" w14:textId="2A1FF7F2" w:rsidR="00E5344C" w:rsidRPr="00261AAB" w:rsidRDefault="00E5344C" w:rsidP="00E5344C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40</w:t>
            </w:r>
            <w:r>
              <w:rPr>
                <w:sz w:val="18"/>
                <w:szCs w:val="18"/>
              </w:rPr>
              <w:t>0</w:t>
            </w:r>
            <w:r w:rsidRPr="00261AAB">
              <w:rPr>
                <w:sz w:val="18"/>
                <w:szCs w:val="18"/>
              </w:rPr>
              <w:t>3 MOD. AMER. EDB.</w:t>
            </w:r>
            <w:r>
              <w:rPr>
                <w:sz w:val="18"/>
                <w:szCs w:val="18"/>
              </w:rPr>
              <w:t xml:space="preserve"> 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D9AE1D" w14:textId="53CD81AB" w:rsidR="00E5344C" w:rsidRPr="00261AAB" w:rsidRDefault="00E5344C" w:rsidP="00E5344C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261AAB">
              <w:rPr>
                <w:bCs/>
                <w:color w:val="000000" w:themeColor="text1"/>
                <w:sz w:val="18"/>
                <w:szCs w:val="18"/>
              </w:rPr>
              <w:t>F. G. KOÇSOY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3DF97B08" w14:textId="3922B5AD" w:rsidR="00E5344C" w:rsidRPr="00261AAB" w:rsidRDefault="00E5344C" w:rsidP="00E5344C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>
              <w:rPr>
                <w:b w:val="0"/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6F1BC59" w14:textId="0868D4FE" w:rsidR="00E5344C" w:rsidRPr="00261AAB" w:rsidRDefault="00301377" w:rsidP="00E5344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6.02.2024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7AC3C31" w14:textId="0BF6E9D6" w:rsidR="00E5344C" w:rsidRPr="00FD2900" w:rsidRDefault="00301377" w:rsidP="00E5344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DC263C1" w14:textId="561BEE6D" w:rsidR="00E5344C" w:rsidRPr="00740ECF" w:rsidRDefault="00AA193A" w:rsidP="00E5344C">
            <w:pPr>
              <w:jc w:val="center"/>
              <w:rPr>
                <w:sz w:val="18"/>
                <w:szCs w:val="18"/>
              </w:rPr>
            </w:pPr>
            <w:r w:rsidRPr="00AA193A">
              <w:rPr>
                <w:sz w:val="18"/>
                <w:szCs w:val="18"/>
              </w:rPr>
              <w:t>T.ÇETİN</w:t>
            </w:r>
          </w:p>
        </w:tc>
      </w:tr>
      <w:tr w:rsidR="00E5344C" w:rsidRPr="00FD2900" w14:paraId="73B1EC75" w14:textId="5579DED2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21F147F7" w14:textId="77777777" w:rsidR="00E5344C" w:rsidRPr="00FD2900" w:rsidRDefault="00E5344C" w:rsidP="00E5344C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0629FF4" w14:textId="369EB104" w:rsidR="00E5344C" w:rsidRPr="00261AAB" w:rsidRDefault="00E5344C" w:rsidP="00E5344C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</w:t>
            </w:r>
            <w:r>
              <w:rPr>
                <w:sz w:val="18"/>
                <w:szCs w:val="18"/>
              </w:rPr>
              <w:t xml:space="preserve"> </w:t>
            </w:r>
            <w:r w:rsidRPr="00261AAB">
              <w:rPr>
                <w:sz w:val="18"/>
                <w:szCs w:val="18"/>
              </w:rPr>
              <w:t>40</w:t>
            </w:r>
            <w:r>
              <w:rPr>
                <w:sz w:val="18"/>
                <w:szCs w:val="18"/>
              </w:rPr>
              <w:t>0</w:t>
            </w:r>
            <w:r w:rsidRPr="00261AAB">
              <w:rPr>
                <w:sz w:val="18"/>
                <w:szCs w:val="18"/>
              </w:rPr>
              <w:t>5 POSTKOL. ING. ROM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29F2996" w14:textId="77777777" w:rsidR="00E5344C" w:rsidRPr="00261AAB" w:rsidRDefault="00E5344C" w:rsidP="00E5344C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I. GÜLTER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4F0B2014" w14:textId="57ED50F3" w:rsidR="00E5344C" w:rsidRPr="00261AAB" w:rsidRDefault="00E5344C" w:rsidP="00E5344C">
            <w:pPr>
              <w:pStyle w:val="Balk1"/>
              <w:rPr>
                <w:b w:val="0"/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>15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DA8F21" w14:textId="74F8BA98" w:rsidR="00E5344C" w:rsidRPr="00261AAB" w:rsidRDefault="00301377" w:rsidP="00E5344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8.02.2024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6E024F1" w14:textId="3AFB2FDA" w:rsidR="00E5344C" w:rsidRPr="00FD2900" w:rsidRDefault="00301377" w:rsidP="00E5344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F65F3EF" w14:textId="1414D621" w:rsidR="00E5344C" w:rsidRPr="00FD2900" w:rsidRDefault="003D6752" w:rsidP="0030137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İPEKÇİ</w:t>
            </w:r>
          </w:p>
        </w:tc>
      </w:tr>
      <w:tr w:rsidR="00E5344C" w:rsidRPr="00FD2900" w14:paraId="4A5CE062" w14:textId="454BE2E7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0BC92DEE" w14:textId="77777777" w:rsidR="00E5344C" w:rsidRPr="00FD2900" w:rsidRDefault="00E5344C" w:rsidP="00E5344C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FF3CCD1" w14:textId="46409C44" w:rsidR="00E5344C" w:rsidRPr="00261AAB" w:rsidRDefault="00E5344C" w:rsidP="00E5344C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40</w:t>
            </w:r>
            <w:r>
              <w:rPr>
                <w:sz w:val="18"/>
                <w:szCs w:val="18"/>
              </w:rPr>
              <w:t>0</w:t>
            </w:r>
            <w:r w:rsidRPr="00261AAB">
              <w:rPr>
                <w:sz w:val="18"/>
                <w:szCs w:val="18"/>
              </w:rPr>
              <w:t>7 ING. TİYATROSU</w:t>
            </w:r>
            <w:r>
              <w:rPr>
                <w:sz w:val="18"/>
                <w:szCs w:val="18"/>
              </w:rPr>
              <w:t xml:space="preserve"> 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705411A" w14:textId="77777777" w:rsidR="00E5344C" w:rsidRPr="00261AAB" w:rsidRDefault="00E5344C" w:rsidP="00E5344C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I.GULTER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F9F2762" w14:textId="4AE1F1C2" w:rsidR="00E5344C" w:rsidRPr="00261AAB" w:rsidRDefault="00E5344C" w:rsidP="00E5344C">
            <w:pPr>
              <w:pStyle w:val="Balk1"/>
              <w:rPr>
                <w:b w:val="0"/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>15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7B6C97F" w14:textId="57C6DCA0" w:rsidR="00E5344C" w:rsidRPr="00261AAB" w:rsidRDefault="00301377" w:rsidP="00E5344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.0</w:t>
            </w:r>
            <w:r w:rsidR="00E5344C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>.2024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4BF1FA94" w14:textId="5A2AB2B7" w:rsidR="00E5344C" w:rsidRPr="00FD2900" w:rsidRDefault="00E5344C" w:rsidP="00E5344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B4C91E9" w14:textId="2BCAEC9B" w:rsidR="00E5344C" w:rsidRPr="00DB0418" w:rsidRDefault="003D59A9" w:rsidP="00301377">
            <w:pPr>
              <w:pStyle w:val="AralkYok"/>
              <w:jc w:val="center"/>
              <w:rPr>
                <w:sz w:val="18"/>
                <w:szCs w:val="18"/>
              </w:rPr>
            </w:pPr>
            <w:r w:rsidRPr="00AA193A">
              <w:rPr>
                <w:sz w:val="18"/>
                <w:szCs w:val="18"/>
              </w:rPr>
              <w:t>T.ÇETİN</w:t>
            </w:r>
          </w:p>
        </w:tc>
      </w:tr>
      <w:tr w:rsidR="00E5344C" w:rsidRPr="00FD2900" w14:paraId="5350A911" w14:textId="138650E5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6818E1DF" w14:textId="77777777" w:rsidR="00E5344C" w:rsidRPr="00FD2900" w:rsidRDefault="00E5344C" w:rsidP="00E5344C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D9E12C9" w14:textId="315433BD" w:rsidR="00E5344C" w:rsidRPr="00261AAB" w:rsidRDefault="00E5344C" w:rsidP="00E5344C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40</w:t>
            </w:r>
            <w:r>
              <w:rPr>
                <w:sz w:val="18"/>
                <w:szCs w:val="18"/>
              </w:rPr>
              <w:t>0</w:t>
            </w:r>
            <w:r w:rsidRPr="00261AAB">
              <w:rPr>
                <w:sz w:val="18"/>
                <w:szCs w:val="18"/>
              </w:rPr>
              <w:t>9 ÇAĞ. İNG. ŞİİRİ</w:t>
            </w:r>
            <w:r>
              <w:rPr>
                <w:sz w:val="18"/>
                <w:szCs w:val="18"/>
              </w:rPr>
              <w:t xml:space="preserve"> 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437CA3" w14:textId="13726A18" w:rsidR="00E5344C" w:rsidRPr="00261AAB" w:rsidRDefault="00E5344C" w:rsidP="00E5344C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F. G. KOÇSOY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3C116E54" w14:textId="769244C7" w:rsidR="00E5344C" w:rsidRPr="00261AAB" w:rsidRDefault="00E5344C" w:rsidP="00E5344C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15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3C262B0" w14:textId="10F30AA4" w:rsidR="00E5344C" w:rsidRPr="00261AAB" w:rsidRDefault="00301377" w:rsidP="00E5344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5.02.2024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8038F21" w14:textId="1C8F034A" w:rsidR="00E5344C" w:rsidRPr="00FD2900" w:rsidRDefault="00E5344C" w:rsidP="0030137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2DA0BFA" w14:textId="6EEC4141" w:rsidR="00E5344C" w:rsidRPr="00DB0418" w:rsidRDefault="00E5344C" w:rsidP="00E5344C">
            <w:pPr>
              <w:pStyle w:val="AralkYok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VARGÜN</w:t>
            </w:r>
          </w:p>
        </w:tc>
      </w:tr>
      <w:tr w:rsidR="00E5344C" w:rsidRPr="00FD2900" w14:paraId="2E993D25" w14:textId="72F1E36B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4284EF90" w14:textId="77777777" w:rsidR="00E5344C" w:rsidRPr="00FD2900" w:rsidRDefault="00E5344C" w:rsidP="00E5344C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0E733D2" w14:textId="3665869A" w:rsidR="00E5344C" w:rsidRPr="00261AAB" w:rsidRDefault="00E5344C" w:rsidP="00E5344C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</w:t>
            </w:r>
            <w:r>
              <w:rPr>
                <w:sz w:val="18"/>
                <w:szCs w:val="18"/>
              </w:rPr>
              <w:t xml:space="preserve"> </w:t>
            </w:r>
            <w:r w:rsidRPr="00261AAB">
              <w:rPr>
                <w:sz w:val="18"/>
                <w:szCs w:val="18"/>
              </w:rPr>
              <w:t>4</w:t>
            </w:r>
            <w:r>
              <w:rPr>
                <w:sz w:val="18"/>
                <w:szCs w:val="18"/>
              </w:rPr>
              <w:t>0</w:t>
            </w:r>
            <w:r w:rsidRPr="00261AAB">
              <w:rPr>
                <w:sz w:val="18"/>
                <w:szCs w:val="18"/>
              </w:rPr>
              <w:t>23 FRANSIZCA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0BB9DDC" w14:textId="7332E6B3" w:rsidR="00E5344C" w:rsidRPr="00261AAB" w:rsidRDefault="00E5344C" w:rsidP="00E5344C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A. AYDI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78A3DEF4" w14:textId="3CAD10E9" w:rsidR="00E5344C" w:rsidRPr="00261AAB" w:rsidRDefault="00301377" w:rsidP="00E5344C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14</w:t>
            </w:r>
            <w:r w:rsidR="00D006F4">
              <w:rPr>
                <w:bCs/>
                <w:sz w:val="18"/>
                <w:szCs w:val="18"/>
              </w:rPr>
              <w:t>.15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1AD40BC" w14:textId="3B68290D" w:rsidR="00E5344C" w:rsidRPr="00261AAB" w:rsidRDefault="00301377" w:rsidP="00E5344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5</w:t>
            </w:r>
            <w:r w:rsidR="001C748A">
              <w:rPr>
                <w:sz w:val="18"/>
                <w:szCs w:val="18"/>
              </w:rPr>
              <w:t>.02.2024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9E1B87C" w14:textId="51CBB206" w:rsidR="00E5344C" w:rsidRPr="00FD2900" w:rsidRDefault="00301377" w:rsidP="00E5344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44AE6480" w14:textId="4BA67A93" w:rsidR="00E5344C" w:rsidRPr="00FD2900" w:rsidRDefault="00301377" w:rsidP="00E5344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VARGÜN</w:t>
            </w:r>
          </w:p>
        </w:tc>
      </w:tr>
    </w:tbl>
    <w:p w14:paraId="433CB0B2" w14:textId="696743B2" w:rsidR="00287C29" w:rsidRPr="002829CB" w:rsidRDefault="00287C29" w:rsidP="00287C29">
      <w:pPr>
        <w:rPr>
          <w:color w:val="4D5156"/>
          <w:sz w:val="18"/>
          <w:szCs w:val="18"/>
          <w:shd w:val="clear" w:color="auto" w:fill="FFFFFF"/>
        </w:rPr>
      </w:pPr>
    </w:p>
    <w:p w14:paraId="0A5382CC" w14:textId="6FE99F87" w:rsidR="00287C29" w:rsidRDefault="000949CA" w:rsidP="00287C29">
      <w:pPr>
        <w:rPr>
          <w:color w:val="4D5156"/>
          <w:sz w:val="18"/>
          <w:szCs w:val="18"/>
          <w:shd w:val="clear" w:color="auto" w:fill="FFFFFF"/>
        </w:rPr>
      </w:pPr>
      <w:r w:rsidRPr="002829CB">
        <w:rPr>
          <w:rFonts w:ascii="Arial" w:hAnsi="Arial" w:cs="Arial"/>
          <w:color w:val="4D5156"/>
          <w:sz w:val="18"/>
          <w:szCs w:val="18"/>
          <w:shd w:val="clear" w:color="auto" w:fill="FFFFFF"/>
        </w:rPr>
        <w:t>*</w:t>
      </w:r>
      <w:r w:rsidRPr="002829CB">
        <w:rPr>
          <w:color w:val="4D5156"/>
          <w:sz w:val="18"/>
          <w:szCs w:val="18"/>
          <w:shd w:val="clear" w:color="auto" w:fill="FFFFFF"/>
        </w:rPr>
        <w:t xml:space="preserve"> Mimarlık Fakültesi, Zemin Kat</w:t>
      </w:r>
    </w:p>
    <w:p w14:paraId="7099F939" w14:textId="77777777" w:rsidR="007B039A" w:rsidRPr="00FD2900" w:rsidRDefault="007B039A" w:rsidP="00287C29">
      <w:pPr>
        <w:rPr>
          <w:sz w:val="18"/>
          <w:szCs w:val="18"/>
        </w:rPr>
      </w:pPr>
    </w:p>
    <w:p w14:paraId="40CD6F53" w14:textId="0B086915" w:rsidR="00287C29" w:rsidRPr="00FD2900" w:rsidRDefault="00287C29" w:rsidP="008E02FF">
      <w:pPr>
        <w:rPr>
          <w:b/>
          <w:sz w:val="18"/>
          <w:szCs w:val="18"/>
        </w:rPr>
      </w:pPr>
      <w:r w:rsidRPr="00FD2900">
        <w:rPr>
          <w:b/>
          <w:sz w:val="18"/>
          <w:szCs w:val="18"/>
        </w:rPr>
        <w:t xml:space="preserve">Prof. Dr. </w:t>
      </w:r>
      <w:r w:rsidR="008E02FF" w:rsidRPr="00FD2900">
        <w:rPr>
          <w:b/>
          <w:sz w:val="18"/>
          <w:szCs w:val="18"/>
        </w:rPr>
        <w:t xml:space="preserve">Abdulhalim AYDIN                                               </w:t>
      </w:r>
      <w:r w:rsidR="002E160D">
        <w:rPr>
          <w:b/>
          <w:sz w:val="18"/>
          <w:szCs w:val="18"/>
        </w:rPr>
        <w:tab/>
      </w:r>
      <w:r w:rsidR="002E160D">
        <w:rPr>
          <w:b/>
          <w:sz w:val="18"/>
          <w:szCs w:val="18"/>
        </w:rPr>
        <w:tab/>
      </w:r>
      <w:r w:rsidR="008E02FF" w:rsidRPr="00FD2900">
        <w:rPr>
          <w:b/>
          <w:sz w:val="18"/>
          <w:szCs w:val="18"/>
        </w:rPr>
        <w:t xml:space="preserve">   </w:t>
      </w:r>
      <w:r w:rsidRPr="00FD2900">
        <w:rPr>
          <w:b/>
          <w:sz w:val="18"/>
          <w:szCs w:val="18"/>
        </w:rPr>
        <w:t xml:space="preserve">Prof. Dr. </w:t>
      </w:r>
      <w:r w:rsidR="002E160D">
        <w:rPr>
          <w:b/>
          <w:sz w:val="18"/>
          <w:szCs w:val="18"/>
        </w:rPr>
        <w:t>Abdulhalim AYDIN</w:t>
      </w:r>
    </w:p>
    <w:p w14:paraId="1399B560" w14:textId="68355796" w:rsidR="004A1770" w:rsidRPr="00FF5FFD" w:rsidRDefault="00287C29">
      <w:pPr>
        <w:rPr>
          <w:b/>
          <w:sz w:val="18"/>
          <w:szCs w:val="18"/>
        </w:rPr>
      </w:pPr>
      <w:r w:rsidRPr="00FD2900">
        <w:rPr>
          <w:b/>
          <w:sz w:val="18"/>
          <w:szCs w:val="18"/>
        </w:rPr>
        <w:t xml:space="preserve">         Bölüm Başkanı                                                              </w:t>
      </w:r>
      <w:r w:rsidR="002E160D">
        <w:rPr>
          <w:b/>
          <w:sz w:val="18"/>
          <w:szCs w:val="18"/>
        </w:rPr>
        <w:tab/>
      </w:r>
      <w:r w:rsidRPr="00FD2900">
        <w:rPr>
          <w:b/>
          <w:sz w:val="18"/>
          <w:szCs w:val="18"/>
        </w:rPr>
        <w:t xml:space="preserve">         </w:t>
      </w:r>
      <w:r w:rsidR="002E160D">
        <w:rPr>
          <w:b/>
          <w:sz w:val="18"/>
          <w:szCs w:val="18"/>
        </w:rPr>
        <w:tab/>
      </w:r>
      <w:r w:rsidR="002E160D">
        <w:rPr>
          <w:b/>
          <w:sz w:val="18"/>
          <w:szCs w:val="18"/>
        </w:rPr>
        <w:tab/>
      </w:r>
      <w:r w:rsidRPr="00FD2900">
        <w:rPr>
          <w:b/>
          <w:sz w:val="18"/>
          <w:szCs w:val="18"/>
        </w:rPr>
        <w:t xml:space="preserve">           Dekan </w:t>
      </w:r>
    </w:p>
    <w:sectPr w:rsidR="004A1770" w:rsidRPr="00FF5FFD" w:rsidSect="00287C29">
      <w:pgSz w:w="11906" w:h="16838"/>
      <w:pgMar w:top="568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016FE"/>
    <w:multiLevelType w:val="hybridMultilevel"/>
    <w:tmpl w:val="597C3E7A"/>
    <w:lvl w:ilvl="0" w:tplc="0ED0BF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A72D1"/>
    <w:multiLevelType w:val="hybridMultilevel"/>
    <w:tmpl w:val="870C76E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DC092C"/>
    <w:multiLevelType w:val="hybridMultilevel"/>
    <w:tmpl w:val="F82690B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427503"/>
    <w:multiLevelType w:val="hybridMultilevel"/>
    <w:tmpl w:val="4418E35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6D431B"/>
    <w:multiLevelType w:val="hybridMultilevel"/>
    <w:tmpl w:val="1BF292AE"/>
    <w:lvl w:ilvl="0" w:tplc="3AD68CD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90544B8"/>
    <w:multiLevelType w:val="hybridMultilevel"/>
    <w:tmpl w:val="412486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405906"/>
    <w:multiLevelType w:val="hybridMultilevel"/>
    <w:tmpl w:val="486484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502147"/>
    <w:multiLevelType w:val="hybridMultilevel"/>
    <w:tmpl w:val="26202262"/>
    <w:lvl w:ilvl="0" w:tplc="E9CCD370">
      <w:start w:val="1"/>
      <w:numFmt w:val="upperRoman"/>
      <w:lvlText w:val="%1."/>
      <w:lvlJc w:val="left"/>
      <w:pPr>
        <w:ind w:left="1691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051" w:hanging="360"/>
      </w:pPr>
    </w:lvl>
    <w:lvl w:ilvl="2" w:tplc="041F001B" w:tentative="1">
      <w:start w:val="1"/>
      <w:numFmt w:val="lowerRoman"/>
      <w:lvlText w:val="%3."/>
      <w:lvlJc w:val="right"/>
      <w:pPr>
        <w:ind w:left="2771" w:hanging="180"/>
      </w:pPr>
    </w:lvl>
    <w:lvl w:ilvl="3" w:tplc="041F000F" w:tentative="1">
      <w:start w:val="1"/>
      <w:numFmt w:val="decimal"/>
      <w:lvlText w:val="%4."/>
      <w:lvlJc w:val="left"/>
      <w:pPr>
        <w:ind w:left="3491" w:hanging="360"/>
      </w:pPr>
    </w:lvl>
    <w:lvl w:ilvl="4" w:tplc="041F0019" w:tentative="1">
      <w:start w:val="1"/>
      <w:numFmt w:val="lowerLetter"/>
      <w:lvlText w:val="%5."/>
      <w:lvlJc w:val="left"/>
      <w:pPr>
        <w:ind w:left="4211" w:hanging="360"/>
      </w:pPr>
    </w:lvl>
    <w:lvl w:ilvl="5" w:tplc="041F001B" w:tentative="1">
      <w:start w:val="1"/>
      <w:numFmt w:val="lowerRoman"/>
      <w:lvlText w:val="%6."/>
      <w:lvlJc w:val="right"/>
      <w:pPr>
        <w:ind w:left="4931" w:hanging="180"/>
      </w:pPr>
    </w:lvl>
    <w:lvl w:ilvl="6" w:tplc="041F000F" w:tentative="1">
      <w:start w:val="1"/>
      <w:numFmt w:val="decimal"/>
      <w:lvlText w:val="%7."/>
      <w:lvlJc w:val="left"/>
      <w:pPr>
        <w:ind w:left="5651" w:hanging="360"/>
      </w:pPr>
    </w:lvl>
    <w:lvl w:ilvl="7" w:tplc="041F0019" w:tentative="1">
      <w:start w:val="1"/>
      <w:numFmt w:val="lowerLetter"/>
      <w:lvlText w:val="%8."/>
      <w:lvlJc w:val="left"/>
      <w:pPr>
        <w:ind w:left="6371" w:hanging="360"/>
      </w:pPr>
    </w:lvl>
    <w:lvl w:ilvl="8" w:tplc="041F001B" w:tentative="1">
      <w:start w:val="1"/>
      <w:numFmt w:val="lowerRoman"/>
      <w:lvlText w:val="%9."/>
      <w:lvlJc w:val="right"/>
      <w:pPr>
        <w:ind w:left="7091" w:hanging="180"/>
      </w:pPr>
    </w:lvl>
  </w:abstractNum>
  <w:abstractNum w:abstractNumId="8" w15:restartNumberingAfterBreak="0">
    <w:nsid w:val="4C2D30CF"/>
    <w:multiLevelType w:val="hybridMultilevel"/>
    <w:tmpl w:val="32C630E8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11982"/>
    <w:multiLevelType w:val="hybridMultilevel"/>
    <w:tmpl w:val="02E2FB56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B62B69"/>
    <w:multiLevelType w:val="hybridMultilevel"/>
    <w:tmpl w:val="6492D364"/>
    <w:lvl w:ilvl="0" w:tplc="E292AAD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5D6ED6"/>
    <w:multiLevelType w:val="hybridMultilevel"/>
    <w:tmpl w:val="3682A38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4B197B"/>
    <w:multiLevelType w:val="hybridMultilevel"/>
    <w:tmpl w:val="44CC940A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A2050D"/>
    <w:multiLevelType w:val="hybridMultilevel"/>
    <w:tmpl w:val="AC7C9D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7F45FF"/>
    <w:multiLevelType w:val="hybridMultilevel"/>
    <w:tmpl w:val="F9C8FF0A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3D18AC"/>
    <w:multiLevelType w:val="hybridMultilevel"/>
    <w:tmpl w:val="F966587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FE1B0B"/>
    <w:multiLevelType w:val="hybridMultilevel"/>
    <w:tmpl w:val="9FAE87B6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E00C66"/>
    <w:multiLevelType w:val="hybridMultilevel"/>
    <w:tmpl w:val="10EC7144"/>
    <w:lvl w:ilvl="0" w:tplc="0074C3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B91DE1"/>
    <w:multiLevelType w:val="hybridMultilevel"/>
    <w:tmpl w:val="862A5AEE"/>
    <w:lvl w:ilvl="0" w:tplc="CE181CE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8"/>
  </w:num>
  <w:num w:numId="3">
    <w:abstractNumId w:val="0"/>
  </w:num>
  <w:num w:numId="4">
    <w:abstractNumId w:val="10"/>
  </w:num>
  <w:num w:numId="5">
    <w:abstractNumId w:val="7"/>
  </w:num>
  <w:num w:numId="6">
    <w:abstractNumId w:val="14"/>
  </w:num>
  <w:num w:numId="7">
    <w:abstractNumId w:val="16"/>
  </w:num>
  <w:num w:numId="8">
    <w:abstractNumId w:val="12"/>
  </w:num>
  <w:num w:numId="9">
    <w:abstractNumId w:val="1"/>
  </w:num>
  <w:num w:numId="10">
    <w:abstractNumId w:val="4"/>
  </w:num>
  <w:num w:numId="11">
    <w:abstractNumId w:val="15"/>
  </w:num>
  <w:num w:numId="12">
    <w:abstractNumId w:val="8"/>
  </w:num>
  <w:num w:numId="13">
    <w:abstractNumId w:val="9"/>
  </w:num>
  <w:num w:numId="14">
    <w:abstractNumId w:val="13"/>
  </w:num>
  <w:num w:numId="15">
    <w:abstractNumId w:val="11"/>
  </w:num>
  <w:num w:numId="16">
    <w:abstractNumId w:val="3"/>
  </w:num>
  <w:num w:numId="17">
    <w:abstractNumId w:val="5"/>
  </w:num>
  <w:num w:numId="18">
    <w:abstractNumId w:val="6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NjY1NLI0MDIzNTRW0lEKTi0uzszPAykwqQUAGilbQCwAAAA="/>
  </w:docVars>
  <w:rsids>
    <w:rsidRoot w:val="00255955"/>
    <w:rsid w:val="00001D4E"/>
    <w:rsid w:val="00006429"/>
    <w:rsid w:val="00006B0E"/>
    <w:rsid w:val="000113D8"/>
    <w:rsid w:val="0001517B"/>
    <w:rsid w:val="000234DE"/>
    <w:rsid w:val="0003162F"/>
    <w:rsid w:val="000340EC"/>
    <w:rsid w:val="00034665"/>
    <w:rsid w:val="0004157A"/>
    <w:rsid w:val="000420F4"/>
    <w:rsid w:val="000440AB"/>
    <w:rsid w:val="00063C74"/>
    <w:rsid w:val="00072BBD"/>
    <w:rsid w:val="00080105"/>
    <w:rsid w:val="00081BFD"/>
    <w:rsid w:val="00085161"/>
    <w:rsid w:val="000949CA"/>
    <w:rsid w:val="00096A25"/>
    <w:rsid w:val="000A29E3"/>
    <w:rsid w:val="000A3DF2"/>
    <w:rsid w:val="000A7B06"/>
    <w:rsid w:val="000B4C89"/>
    <w:rsid w:val="000C1684"/>
    <w:rsid w:val="000C24EC"/>
    <w:rsid w:val="000C3438"/>
    <w:rsid w:val="000C3727"/>
    <w:rsid w:val="000C4869"/>
    <w:rsid w:val="000D0601"/>
    <w:rsid w:val="000D3579"/>
    <w:rsid w:val="000D4D7D"/>
    <w:rsid w:val="000D68DE"/>
    <w:rsid w:val="000E1370"/>
    <w:rsid w:val="000E2EE8"/>
    <w:rsid w:val="000E5830"/>
    <w:rsid w:val="000F275E"/>
    <w:rsid w:val="000F5D5F"/>
    <w:rsid w:val="000F5F9C"/>
    <w:rsid w:val="000F6386"/>
    <w:rsid w:val="00112902"/>
    <w:rsid w:val="00115AF4"/>
    <w:rsid w:val="00117C1D"/>
    <w:rsid w:val="001241BC"/>
    <w:rsid w:val="00124DB5"/>
    <w:rsid w:val="00136BCC"/>
    <w:rsid w:val="0014124D"/>
    <w:rsid w:val="001472B9"/>
    <w:rsid w:val="00151EAE"/>
    <w:rsid w:val="0015601C"/>
    <w:rsid w:val="00157879"/>
    <w:rsid w:val="00157936"/>
    <w:rsid w:val="00164327"/>
    <w:rsid w:val="00172A96"/>
    <w:rsid w:val="00173DF7"/>
    <w:rsid w:val="00177217"/>
    <w:rsid w:val="001823ED"/>
    <w:rsid w:val="001824DD"/>
    <w:rsid w:val="001906B8"/>
    <w:rsid w:val="00193509"/>
    <w:rsid w:val="001A066D"/>
    <w:rsid w:val="001A420A"/>
    <w:rsid w:val="001A5CAA"/>
    <w:rsid w:val="001A75E1"/>
    <w:rsid w:val="001C3877"/>
    <w:rsid w:val="001C748A"/>
    <w:rsid w:val="001D0D9E"/>
    <w:rsid w:val="001E1508"/>
    <w:rsid w:val="001E18C9"/>
    <w:rsid w:val="001F3FB2"/>
    <w:rsid w:val="001F42B5"/>
    <w:rsid w:val="001F5B25"/>
    <w:rsid w:val="001F65D1"/>
    <w:rsid w:val="001F75F9"/>
    <w:rsid w:val="0020101D"/>
    <w:rsid w:val="00214E1C"/>
    <w:rsid w:val="0022039A"/>
    <w:rsid w:val="0023523F"/>
    <w:rsid w:val="00237F6A"/>
    <w:rsid w:val="00247C12"/>
    <w:rsid w:val="00255029"/>
    <w:rsid w:val="002557E8"/>
    <w:rsid w:val="00255955"/>
    <w:rsid w:val="00260DB7"/>
    <w:rsid w:val="00261AAB"/>
    <w:rsid w:val="00262D10"/>
    <w:rsid w:val="0026693B"/>
    <w:rsid w:val="00275655"/>
    <w:rsid w:val="002768DB"/>
    <w:rsid w:val="002829CB"/>
    <w:rsid w:val="00287C29"/>
    <w:rsid w:val="00294352"/>
    <w:rsid w:val="002976AD"/>
    <w:rsid w:val="00297780"/>
    <w:rsid w:val="002A0FA3"/>
    <w:rsid w:val="002B0D28"/>
    <w:rsid w:val="002B2C79"/>
    <w:rsid w:val="002C0306"/>
    <w:rsid w:val="002C438C"/>
    <w:rsid w:val="002C4D50"/>
    <w:rsid w:val="002C6D0A"/>
    <w:rsid w:val="002D153A"/>
    <w:rsid w:val="002D2778"/>
    <w:rsid w:val="002D3C61"/>
    <w:rsid w:val="002D41D1"/>
    <w:rsid w:val="002E160D"/>
    <w:rsid w:val="002F2C03"/>
    <w:rsid w:val="002F5343"/>
    <w:rsid w:val="002F768D"/>
    <w:rsid w:val="00301377"/>
    <w:rsid w:val="0030160E"/>
    <w:rsid w:val="003026DB"/>
    <w:rsid w:val="003117B7"/>
    <w:rsid w:val="00312FC7"/>
    <w:rsid w:val="00343AEC"/>
    <w:rsid w:val="00346F3E"/>
    <w:rsid w:val="00362C0A"/>
    <w:rsid w:val="00363508"/>
    <w:rsid w:val="00364015"/>
    <w:rsid w:val="00370AB6"/>
    <w:rsid w:val="00370D4C"/>
    <w:rsid w:val="00371973"/>
    <w:rsid w:val="003735C6"/>
    <w:rsid w:val="003909D8"/>
    <w:rsid w:val="0039269A"/>
    <w:rsid w:val="00396C1F"/>
    <w:rsid w:val="003A1E80"/>
    <w:rsid w:val="003A318E"/>
    <w:rsid w:val="003A3A2C"/>
    <w:rsid w:val="003A4706"/>
    <w:rsid w:val="003A48FB"/>
    <w:rsid w:val="003A56D7"/>
    <w:rsid w:val="003A70F7"/>
    <w:rsid w:val="003B77B0"/>
    <w:rsid w:val="003C18E6"/>
    <w:rsid w:val="003C35BA"/>
    <w:rsid w:val="003C45ED"/>
    <w:rsid w:val="003D3266"/>
    <w:rsid w:val="003D59A9"/>
    <w:rsid w:val="003D6752"/>
    <w:rsid w:val="003D76FA"/>
    <w:rsid w:val="003E0CC7"/>
    <w:rsid w:val="003E1692"/>
    <w:rsid w:val="003F24F0"/>
    <w:rsid w:val="003F3941"/>
    <w:rsid w:val="003F3EBB"/>
    <w:rsid w:val="00410307"/>
    <w:rsid w:val="00412681"/>
    <w:rsid w:val="00413649"/>
    <w:rsid w:val="0042032C"/>
    <w:rsid w:val="00436A62"/>
    <w:rsid w:val="00440225"/>
    <w:rsid w:val="00445902"/>
    <w:rsid w:val="00450E05"/>
    <w:rsid w:val="00452B57"/>
    <w:rsid w:val="00457EFC"/>
    <w:rsid w:val="00481FF2"/>
    <w:rsid w:val="00484335"/>
    <w:rsid w:val="00485628"/>
    <w:rsid w:val="0048621F"/>
    <w:rsid w:val="004865E2"/>
    <w:rsid w:val="00491E2B"/>
    <w:rsid w:val="004944F3"/>
    <w:rsid w:val="004A0B86"/>
    <w:rsid w:val="004A1C8F"/>
    <w:rsid w:val="004A22AF"/>
    <w:rsid w:val="004C58B1"/>
    <w:rsid w:val="004C6A44"/>
    <w:rsid w:val="004D25DD"/>
    <w:rsid w:val="004D28A3"/>
    <w:rsid w:val="004D6011"/>
    <w:rsid w:val="004E2089"/>
    <w:rsid w:val="004E7692"/>
    <w:rsid w:val="004F4307"/>
    <w:rsid w:val="004F4869"/>
    <w:rsid w:val="004F6A43"/>
    <w:rsid w:val="005024C9"/>
    <w:rsid w:val="00502784"/>
    <w:rsid w:val="0050303C"/>
    <w:rsid w:val="00503930"/>
    <w:rsid w:val="0050740B"/>
    <w:rsid w:val="005105C8"/>
    <w:rsid w:val="005162BF"/>
    <w:rsid w:val="00516331"/>
    <w:rsid w:val="00523BB9"/>
    <w:rsid w:val="00526D30"/>
    <w:rsid w:val="00537904"/>
    <w:rsid w:val="00537DC0"/>
    <w:rsid w:val="005460FE"/>
    <w:rsid w:val="005464DA"/>
    <w:rsid w:val="00557E93"/>
    <w:rsid w:val="00563EE5"/>
    <w:rsid w:val="0056523F"/>
    <w:rsid w:val="00566D8E"/>
    <w:rsid w:val="00573CFC"/>
    <w:rsid w:val="00575245"/>
    <w:rsid w:val="00577631"/>
    <w:rsid w:val="00581F68"/>
    <w:rsid w:val="00590439"/>
    <w:rsid w:val="005A4A67"/>
    <w:rsid w:val="005A4DA7"/>
    <w:rsid w:val="005C2511"/>
    <w:rsid w:val="005D2276"/>
    <w:rsid w:val="005E162D"/>
    <w:rsid w:val="005E4968"/>
    <w:rsid w:val="005E726C"/>
    <w:rsid w:val="006010CF"/>
    <w:rsid w:val="00613150"/>
    <w:rsid w:val="0061385E"/>
    <w:rsid w:val="006236ED"/>
    <w:rsid w:val="006242F7"/>
    <w:rsid w:val="00637D7A"/>
    <w:rsid w:val="006411E6"/>
    <w:rsid w:val="00653F34"/>
    <w:rsid w:val="00654E60"/>
    <w:rsid w:val="00661969"/>
    <w:rsid w:val="006654FF"/>
    <w:rsid w:val="00666901"/>
    <w:rsid w:val="006705A4"/>
    <w:rsid w:val="006728ED"/>
    <w:rsid w:val="00676553"/>
    <w:rsid w:val="00676AF0"/>
    <w:rsid w:val="00680E82"/>
    <w:rsid w:val="00684A57"/>
    <w:rsid w:val="006857C9"/>
    <w:rsid w:val="00691B6E"/>
    <w:rsid w:val="00691BA9"/>
    <w:rsid w:val="0069427D"/>
    <w:rsid w:val="006A58BB"/>
    <w:rsid w:val="006D2FD2"/>
    <w:rsid w:val="006E1095"/>
    <w:rsid w:val="006F3303"/>
    <w:rsid w:val="006F3F6D"/>
    <w:rsid w:val="006F679E"/>
    <w:rsid w:val="00705208"/>
    <w:rsid w:val="00710010"/>
    <w:rsid w:val="00715655"/>
    <w:rsid w:val="0072043D"/>
    <w:rsid w:val="00721DD0"/>
    <w:rsid w:val="00724D97"/>
    <w:rsid w:val="007279D9"/>
    <w:rsid w:val="00730E10"/>
    <w:rsid w:val="007359D1"/>
    <w:rsid w:val="00737BFD"/>
    <w:rsid w:val="00740ECF"/>
    <w:rsid w:val="00743CBC"/>
    <w:rsid w:val="007449E3"/>
    <w:rsid w:val="00754F26"/>
    <w:rsid w:val="00761F99"/>
    <w:rsid w:val="007679DD"/>
    <w:rsid w:val="007743EF"/>
    <w:rsid w:val="00776709"/>
    <w:rsid w:val="0077761D"/>
    <w:rsid w:val="00781E5D"/>
    <w:rsid w:val="00787274"/>
    <w:rsid w:val="00791CDB"/>
    <w:rsid w:val="007A5273"/>
    <w:rsid w:val="007B039A"/>
    <w:rsid w:val="007B4AF9"/>
    <w:rsid w:val="007C3ED1"/>
    <w:rsid w:val="007D0B46"/>
    <w:rsid w:val="007D4611"/>
    <w:rsid w:val="007D464F"/>
    <w:rsid w:val="007E0AFF"/>
    <w:rsid w:val="007E57CE"/>
    <w:rsid w:val="007F16DB"/>
    <w:rsid w:val="007F2ACA"/>
    <w:rsid w:val="007F5559"/>
    <w:rsid w:val="00802ABC"/>
    <w:rsid w:val="00806986"/>
    <w:rsid w:val="00807122"/>
    <w:rsid w:val="00807982"/>
    <w:rsid w:val="00810C05"/>
    <w:rsid w:val="0082489E"/>
    <w:rsid w:val="008254A1"/>
    <w:rsid w:val="008273CA"/>
    <w:rsid w:val="00827616"/>
    <w:rsid w:val="008302E5"/>
    <w:rsid w:val="00832B48"/>
    <w:rsid w:val="00840FE6"/>
    <w:rsid w:val="00847EB5"/>
    <w:rsid w:val="008549E8"/>
    <w:rsid w:val="008576C2"/>
    <w:rsid w:val="0086011A"/>
    <w:rsid w:val="008628F0"/>
    <w:rsid w:val="008645E6"/>
    <w:rsid w:val="00865C8D"/>
    <w:rsid w:val="00865F3B"/>
    <w:rsid w:val="0087048A"/>
    <w:rsid w:val="00870B79"/>
    <w:rsid w:val="00877F82"/>
    <w:rsid w:val="008941FF"/>
    <w:rsid w:val="00894945"/>
    <w:rsid w:val="0089618A"/>
    <w:rsid w:val="008B33B0"/>
    <w:rsid w:val="008B4F83"/>
    <w:rsid w:val="008C2F6D"/>
    <w:rsid w:val="008C365A"/>
    <w:rsid w:val="008C77B7"/>
    <w:rsid w:val="008D19BD"/>
    <w:rsid w:val="008D3D4B"/>
    <w:rsid w:val="008E02FF"/>
    <w:rsid w:val="008E3454"/>
    <w:rsid w:val="008E622C"/>
    <w:rsid w:val="008E75F4"/>
    <w:rsid w:val="00903A05"/>
    <w:rsid w:val="009110BD"/>
    <w:rsid w:val="00912F76"/>
    <w:rsid w:val="009202B4"/>
    <w:rsid w:val="00923BC7"/>
    <w:rsid w:val="00925F62"/>
    <w:rsid w:val="00927088"/>
    <w:rsid w:val="00932573"/>
    <w:rsid w:val="00934136"/>
    <w:rsid w:val="00942924"/>
    <w:rsid w:val="00942E3D"/>
    <w:rsid w:val="0095016D"/>
    <w:rsid w:val="00961C90"/>
    <w:rsid w:val="009644E3"/>
    <w:rsid w:val="00966F9E"/>
    <w:rsid w:val="0096797D"/>
    <w:rsid w:val="00970B16"/>
    <w:rsid w:val="00975881"/>
    <w:rsid w:val="00975C6D"/>
    <w:rsid w:val="00980CDE"/>
    <w:rsid w:val="0098384A"/>
    <w:rsid w:val="00992FB0"/>
    <w:rsid w:val="00996AAA"/>
    <w:rsid w:val="009A4CF6"/>
    <w:rsid w:val="009B37E2"/>
    <w:rsid w:val="009B6D92"/>
    <w:rsid w:val="009C4C19"/>
    <w:rsid w:val="009C6C44"/>
    <w:rsid w:val="009D36D6"/>
    <w:rsid w:val="009D5498"/>
    <w:rsid w:val="009D5EC5"/>
    <w:rsid w:val="009D611C"/>
    <w:rsid w:val="009E3C3B"/>
    <w:rsid w:val="009F4D38"/>
    <w:rsid w:val="009F608A"/>
    <w:rsid w:val="009F636F"/>
    <w:rsid w:val="00A01E9A"/>
    <w:rsid w:val="00A02E4E"/>
    <w:rsid w:val="00A05D8D"/>
    <w:rsid w:val="00A13BC2"/>
    <w:rsid w:val="00A14DD8"/>
    <w:rsid w:val="00A16077"/>
    <w:rsid w:val="00A16ED3"/>
    <w:rsid w:val="00A23AA6"/>
    <w:rsid w:val="00A24067"/>
    <w:rsid w:val="00A31CC6"/>
    <w:rsid w:val="00A33D09"/>
    <w:rsid w:val="00A34BF1"/>
    <w:rsid w:val="00A441F0"/>
    <w:rsid w:val="00A463FC"/>
    <w:rsid w:val="00A501BC"/>
    <w:rsid w:val="00A52DAB"/>
    <w:rsid w:val="00A60A6B"/>
    <w:rsid w:val="00A614D6"/>
    <w:rsid w:val="00A62B8D"/>
    <w:rsid w:val="00A66FA1"/>
    <w:rsid w:val="00A701B5"/>
    <w:rsid w:val="00A71E8B"/>
    <w:rsid w:val="00A804C4"/>
    <w:rsid w:val="00A8244A"/>
    <w:rsid w:val="00A867E8"/>
    <w:rsid w:val="00A920A6"/>
    <w:rsid w:val="00A96ED5"/>
    <w:rsid w:val="00A97266"/>
    <w:rsid w:val="00AA03AA"/>
    <w:rsid w:val="00AA193A"/>
    <w:rsid w:val="00AA4FD4"/>
    <w:rsid w:val="00AB25CB"/>
    <w:rsid w:val="00AB2837"/>
    <w:rsid w:val="00AB7A28"/>
    <w:rsid w:val="00AC513D"/>
    <w:rsid w:val="00AD0CA9"/>
    <w:rsid w:val="00AD1781"/>
    <w:rsid w:val="00AD77FE"/>
    <w:rsid w:val="00AE0C71"/>
    <w:rsid w:val="00AE70CB"/>
    <w:rsid w:val="00AF4031"/>
    <w:rsid w:val="00AF4F5C"/>
    <w:rsid w:val="00AF794F"/>
    <w:rsid w:val="00AF7EA5"/>
    <w:rsid w:val="00B023B4"/>
    <w:rsid w:val="00B05CC8"/>
    <w:rsid w:val="00B20E9B"/>
    <w:rsid w:val="00B2292D"/>
    <w:rsid w:val="00B234CD"/>
    <w:rsid w:val="00B2656B"/>
    <w:rsid w:val="00B266D5"/>
    <w:rsid w:val="00B46F92"/>
    <w:rsid w:val="00B80DC7"/>
    <w:rsid w:val="00B824AA"/>
    <w:rsid w:val="00B8722E"/>
    <w:rsid w:val="00B92FFF"/>
    <w:rsid w:val="00B95B0F"/>
    <w:rsid w:val="00BA0521"/>
    <w:rsid w:val="00BB1790"/>
    <w:rsid w:val="00BB2617"/>
    <w:rsid w:val="00BC035E"/>
    <w:rsid w:val="00BC3D6D"/>
    <w:rsid w:val="00BC6456"/>
    <w:rsid w:val="00BD0F51"/>
    <w:rsid w:val="00BD24FA"/>
    <w:rsid w:val="00BD6658"/>
    <w:rsid w:val="00BE303C"/>
    <w:rsid w:val="00BE3725"/>
    <w:rsid w:val="00BF3F79"/>
    <w:rsid w:val="00BF5685"/>
    <w:rsid w:val="00C02BEB"/>
    <w:rsid w:val="00C10850"/>
    <w:rsid w:val="00C17AE8"/>
    <w:rsid w:val="00C21A84"/>
    <w:rsid w:val="00C27E50"/>
    <w:rsid w:val="00C37D02"/>
    <w:rsid w:val="00C5546B"/>
    <w:rsid w:val="00C604E6"/>
    <w:rsid w:val="00C62211"/>
    <w:rsid w:val="00C66BB2"/>
    <w:rsid w:val="00C749CE"/>
    <w:rsid w:val="00C74DB9"/>
    <w:rsid w:val="00C86365"/>
    <w:rsid w:val="00C87AF7"/>
    <w:rsid w:val="00C910AA"/>
    <w:rsid w:val="00CA3C20"/>
    <w:rsid w:val="00CA60A7"/>
    <w:rsid w:val="00CA7B1A"/>
    <w:rsid w:val="00CB74F0"/>
    <w:rsid w:val="00CD0842"/>
    <w:rsid w:val="00CD7F90"/>
    <w:rsid w:val="00CE0720"/>
    <w:rsid w:val="00CE43B1"/>
    <w:rsid w:val="00CF0051"/>
    <w:rsid w:val="00D006F4"/>
    <w:rsid w:val="00D013AA"/>
    <w:rsid w:val="00D10966"/>
    <w:rsid w:val="00D15384"/>
    <w:rsid w:val="00D23510"/>
    <w:rsid w:val="00D24453"/>
    <w:rsid w:val="00D2462D"/>
    <w:rsid w:val="00D25C5B"/>
    <w:rsid w:val="00D26730"/>
    <w:rsid w:val="00D3349C"/>
    <w:rsid w:val="00D34E6E"/>
    <w:rsid w:val="00D352CB"/>
    <w:rsid w:val="00D3541A"/>
    <w:rsid w:val="00D36540"/>
    <w:rsid w:val="00D4249B"/>
    <w:rsid w:val="00D53E65"/>
    <w:rsid w:val="00D5678C"/>
    <w:rsid w:val="00D62C68"/>
    <w:rsid w:val="00D64E4D"/>
    <w:rsid w:val="00D73730"/>
    <w:rsid w:val="00D7646F"/>
    <w:rsid w:val="00D82B58"/>
    <w:rsid w:val="00D86CFF"/>
    <w:rsid w:val="00D876DD"/>
    <w:rsid w:val="00D90B73"/>
    <w:rsid w:val="00D948F5"/>
    <w:rsid w:val="00D97931"/>
    <w:rsid w:val="00D97DFD"/>
    <w:rsid w:val="00DB0418"/>
    <w:rsid w:val="00DB110E"/>
    <w:rsid w:val="00DB31FD"/>
    <w:rsid w:val="00DB5501"/>
    <w:rsid w:val="00DC1AAD"/>
    <w:rsid w:val="00DD63EC"/>
    <w:rsid w:val="00DE6001"/>
    <w:rsid w:val="00DE7B33"/>
    <w:rsid w:val="00DF1D81"/>
    <w:rsid w:val="00DF2F16"/>
    <w:rsid w:val="00E00D24"/>
    <w:rsid w:val="00E02AC9"/>
    <w:rsid w:val="00E034F6"/>
    <w:rsid w:val="00E0364A"/>
    <w:rsid w:val="00E124E3"/>
    <w:rsid w:val="00E15411"/>
    <w:rsid w:val="00E1544E"/>
    <w:rsid w:val="00E16AF1"/>
    <w:rsid w:val="00E16CC5"/>
    <w:rsid w:val="00E176E3"/>
    <w:rsid w:val="00E21B6F"/>
    <w:rsid w:val="00E22B43"/>
    <w:rsid w:val="00E23868"/>
    <w:rsid w:val="00E2489B"/>
    <w:rsid w:val="00E320E3"/>
    <w:rsid w:val="00E40BA9"/>
    <w:rsid w:val="00E42224"/>
    <w:rsid w:val="00E440CC"/>
    <w:rsid w:val="00E44799"/>
    <w:rsid w:val="00E44D25"/>
    <w:rsid w:val="00E47EBB"/>
    <w:rsid w:val="00E5344C"/>
    <w:rsid w:val="00E552F1"/>
    <w:rsid w:val="00E61C48"/>
    <w:rsid w:val="00E62B28"/>
    <w:rsid w:val="00E7744C"/>
    <w:rsid w:val="00E87D19"/>
    <w:rsid w:val="00E912ED"/>
    <w:rsid w:val="00E9627F"/>
    <w:rsid w:val="00EA5508"/>
    <w:rsid w:val="00EA59F8"/>
    <w:rsid w:val="00EB56BB"/>
    <w:rsid w:val="00EC052B"/>
    <w:rsid w:val="00EC0BB2"/>
    <w:rsid w:val="00EC1945"/>
    <w:rsid w:val="00EC6555"/>
    <w:rsid w:val="00ED3640"/>
    <w:rsid w:val="00EE0D98"/>
    <w:rsid w:val="00EE5BBD"/>
    <w:rsid w:val="00EE605C"/>
    <w:rsid w:val="00EF13CB"/>
    <w:rsid w:val="00EF329A"/>
    <w:rsid w:val="00F00D3A"/>
    <w:rsid w:val="00F03CC5"/>
    <w:rsid w:val="00F11E27"/>
    <w:rsid w:val="00F140E8"/>
    <w:rsid w:val="00F20997"/>
    <w:rsid w:val="00F26BE8"/>
    <w:rsid w:val="00F32F38"/>
    <w:rsid w:val="00F33687"/>
    <w:rsid w:val="00F33F2A"/>
    <w:rsid w:val="00F3433D"/>
    <w:rsid w:val="00F35FDF"/>
    <w:rsid w:val="00F37582"/>
    <w:rsid w:val="00F454A4"/>
    <w:rsid w:val="00F468C7"/>
    <w:rsid w:val="00F51A5A"/>
    <w:rsid w:val="00F63CBF"/>
    <w:rsid w:val="00F65295"/>
    <w:rsid w:val="00F6558D"/>
    <w:rsid w:val="00F67FD5"/>
    <w:rsid w:val="00F77899"/>
    <w:rsid w:val="00F8352F"/>
    <w:rsid w:val="00F8654C"/>
    <w:rsid w:val="00F94CDB"/>
    <w:rsid w:val="00FB0FD8"/>
    <w:rsid w:val="00FB3B77"/>
    <w:rsid w:val="00FB65A4"/>
    <w:rsid w:val="00FC198A"/>
    <w:rsid w:val="00FC32BF"/>
    <w:rsid w:val="00FC47E2"/>
    <w:rsid w:val="00FD2900"/>
    <w:rsid w:val="00FD5FB7"/>
    <w:rsid w:val="00FE681F"/>
    <w:rsid w:val="00FE72FF"/>
    <w:rsid w:val="00FF0A66"/>
    <w:rsid w:val="00FF1FD7"/>
    <w:rsid w:val="00FF5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84316"/>
  <w15:chartTrackingRefBased/>
  <w15:docId w15:val="{A248F728-4774-49D4-A197-8DAB5D4E0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7C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Balk1">
    <w:name w:val="heading 1"/>
    <w:basedOn w:val="Normal"/>
    <w:next w:val="Normal"/>
    <w:link w:val="Balk1Char"/>
    <w:qFormat/>
    <w:rsid w:val="00287C29"/>
    <w:pPr>
      <w:keepNext/>
      <w:overflowPunct w:val="0"/>
      <w:autoSpaceDE w:val="0"/>
      <w:autoSpaceDN w:val="0"/>
      <w:adjustRightInd w:val="0"/>
      <w:jc w:val="center"/>
      <w:textAlignment w:val="baseline"/>
      <w:outlineLvl w:val="0"/>
    </w:pPr>
    <w:rPr>
      <w:b/>
      <w:bCs/>
      <w:sz w:val="16"/>
      <w:szCs w:val="16"/>
    </w:rPr>
  </w:style>
  <w:style w:type="paragraph" w:styleId="Balk3">
    <w:name w:val="heading 3"/>
    <w:basedOn w:val="Normal"/>
    <w:next w:val="Normal"/>
    <w:link w:val="Balk3Char"/>
    <w:qFormat/>
    <w:rsid w:val="00287C29"/>
    <w:pPr>
      <w:keepNext/>
      <w:outlineLvl w:val="2"/>
    </w:pPr>
    <w:rPr>
      <w:b/>
      <w:bCs/>
      <w:sz w:val="20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287C29"/>
    <w:rPr>
      <w:rFonts w:ascii="Times New Roman" w:eastAsia="Times New Roman" w:hAnsi="Times New Roman" w:cs="Times New Roman"/>
      <w:b/>
      <w:bCs/>
      <w:sz w:val="16"/>
      <w:szCs w:val="16"/>
      <w:lang w:val="tr-TR" w:eastAsia="tr-TR"/>
    </w:rPr>
  </w:style>
  <w:style w:type="character" w:customStyle="1" w:styleId="Balk3Char">
    <w:name w:val="Başlık 3 Char"/>
    <w:basedOn w:val="VarsaylanParagrafYazTipi"/>
    <w:link w:val="Balk3"/>
    <w:rsid w:val="00287C29"/>
    <w:rPr>
      <w:rFonts w:ascii="Times New Roman" w:eastAsia="Times New Roman" w:hAnsi="Times New Roman" w:cs="Times New Roman"/>
      <w:b/>
      <w:bCs/>
      <w:sz w:val="20"/>
      <w:szCs w:val="24"/>
      <w:lang w:val="tr-TR" w:eastAsia="tr-TR"/>
    </w:rPr>
  </w:style>
  <w:style w:type="paragraph" w:styleId="ListeParagraf">
    <w:name w:val="List Paragraph"/>
    <w:basedOn w:val="Normal"/>
    <w:uiPriority w:val="34"/>
    <w:qFormat/>
    <w:rsid w:val="00F35FDF"/>
    <w:pPr>
      <w:ind w:left="720"/>
      <w:contextualSpacing/>
    </w:pPr>
  </w:style>
  <w:style w:type="paragraph" w:styleId="AralkYok">
    <w:name w:val="No Spacing"/>
    <w:uiPriority w:val="1"/>
    <w:qFormat/>
    <w:rsid w:val="003117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199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5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21A0EEF-25C1-42AD-A1B1-DC766F29D0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2</Words>
  <Characters>2577</Characters>
  <Application>Microsoft Office Word</Application>
  <DocSecurity>0</DocSecurity>
  <Lines>21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m46</dc:creator>
  <cp:keywords/>
  <dc:description/>
  <cp:lastModifiedBy>yeşim ipekçi</cp:lastModifiedBy>
  <cp:revision>2</cp:revision>
  <cp:lastPrinted>2022-01-04T08:10:00Z</cp:lastPrinted>
  <dcterms:created xsi:type="dcterms:W3CDTF">2024-02-05T09:37:00Z</dcterms:created>
  <dcterms:modified xsi:type="dcterms:W3CDTF">2024-02-05T09:37:00Z</dcterms:modified>
</cp:coreProperties>
</file>